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28C5C" w14:textId="77777777" w:rsidR="00F73CD8" w:rsidRDefault="00F73CD8" w:rsidP="00F73CD8">
      <w:pPr>
        <w:pStyle w:val="Heading1"/>
        <w:jc w:val="center"/>
        <w:rPr>
          <w:lang w:val="en-US"/>
        </w:rPr>
      </w:pPr>
      <w:r w:rsidRPr="00F73CD8">
        <w:rPr>
          <w:lang w:val="en-US"/>
        </w:rPr>
        <w:t>Big Data Asset Pricing</w:t>
      </w:r>
    </w:p>
    <w:p w14:paraId="615F70DF" w14:textId="77777777" w:rsidR="00F73CD8" w:rsidRDefault="00F73CD8" w:rsidP="00F73CD8">
      <w:pPr>
        <w:pStyle w:val="Heading1"/>
        <w:jc w:val="center"/>
        <w:rPr>
          <w:lang w:val="en-US"/>
        </w:rPr>
      </w:pPr>
      <w:r>
        <w:rPr>
          <w:lang w:val="en-US"/>
        </w:rPr>
        <w:t>Lecture 3:</w:t>
      </w:r>
      <w:r w:rsidRPr="00F73CD8">
        <w:rPr>
          <w:lang w:val="en-US"/>
        </w:rPr>
        <w:t xml:space="preserve"> Working with Big Asset Pricing Data</w:t>
      </w:r>
    </w:p>
    <w:p w14:paraId="257A17D8" w14:textId="7572F501" w:rsidR="006B7D4D" w:rsidRPr="006E41D7" w:rsidRDefault="00F73CD8" w:rsidP="00F73CD8">
      <w:pPr>
        <w:jc w:val="center"/>
        <w:rPr>
          <w:b/>
        </w:rPr>
      </w:pPr>
      <w:r w:rsidRPr="006E41D7">
        <w:rPr>
          <w:b/>
        </w:rPr>
        <w:t>Theis Ingerslev Jensen</w:t>
      </w:r>
      <w:r w:rsidR="006E41D7" w:rsidRPr="006E41D7">
        <w:rPr>
          <w:b/>
        </w:rPr>
        <w:t xml:space="preserve"> &amp; Marc E</w:t>
      </w:r>
      <w:r w:rsidR="006E41D7">
        <w:rPr>
          <w:b/>
        </w:rPr>
        <w:t>skildsen</w:t>
      </w:r>
    </w:p>
    <w:p w14:paraId="57F18479" w14:textId="77777777" w:rsidR="00F73CD8" w:rsidRPr="006E41D7" w:rsidRDefault="00F73CD8" w:rsidP="002660E6"/>
    <w:p w14:paraId="6773E8FA" w14:textId="68AB01C9" w:rsidR="002660E6" w:rsidRDefault="002660E6" w:rsidP="006E41D7">
      <w:pPr>
        <w:jc w:val="both"/>
        <w:rPr>
          <w:lang w:val="en-US"/>
        </w:rPr>
      </w:pPr>
      <w:r w:rsidRPr="002660E6">
        <w:rPr>
          <w:lang w:val="en-US"/>
        </w:rPr>
        <w:t xml:space="preserve">For </w:t>
      </w:r>
      <w:r w:rsidR="00F73CD8">
        <w:rPr>
          <w:lang w:val="en-US"/>
        </w:rPr>
        <w:t>this lecture</w:t>
      </w:r>
      <w:r w:rsidRPr="002660E6">
        <w:rPr>
          <w:lang w:val="en-US"/>
        </w:rPr>
        <w:t>, you should watch t</w:t>
      </w:r>
      <w:r>
        <w:rPr>
          <w:lang w:val="en-US"/>
        </w:rPr>
        <w:t xml:space="preserve">he </w:t>
      </w:r>
      <w:r w:rsidR="00E86CD0">
        <w:rPr>
          <w:lang w:val="en-US"/>
        </w:rPr>
        <w:t xml:space="preserve">videos listed below. The first </w:t>
      </w:r>
      <w:r w:rsidR="00052E01">
        <w:rPr>
          <w:lang w:val="en-US"/>
        </w:rPr>
        <w:t xml:space="preserve">video </w:t>
      </w:r>
      <w:r w:rsidR="00E86CD0">
        <w:rPr>
          <w:lang w:val="en-US"/>
        </w:rPr>
        <w:t>section is</w:t>
      </w:r>
      <w:r w:rsidR="000C7C16">
        <w:rPr>
          <w:lang w:val="en-US"/>
        </w:rPr>
        <w:t xml:space="preserve"> a </w:t>
      </w:r>
      <w:r w:rsidR="00E86CD0">
        <w:rPr>
          <w:lang w:val="en-US"/>
        </w:rPr>
        <w:t xml:space="preserve">quick introduction to accessing the WRDS cloud via SAS Studio. </w:t>
      </w:r>
      <w:r w:rsidR="00B81660">
        <w:rPr>
          <w:lang w:val="en-US"/>
        </w:rPr>
        <w:t xml:space="preserve">The next videos </w:t>
      </w:r>
      <w:r w:rsidR="006B7D4D">
        <w:rPr>
          <w:lang w:val="en-US"/>
        </w:rPr>
        <w:t>show</w:t>
      </w:r>
      <w:r w:rsidR="00D948D5">
        <w:rPr>
          <w:lang w:val="en-US"/>
        </w:rPr>
        <w:t xml:space="preserve"> different ways of working wi</w:t>
      </w:r>
      <w:r w:rsidR="003528FF">
        <w:rPr>
          <w:lang w:val="en-US"/>
        </w:rPr>
        <w:t xml:space="preserve">th asset pricing data, centering </w:t>
      </w:r>
      <w:r w:rsidR="006C165A">
        <w:rPr>
          <w:lang w:val="en-US"/>
        </w:rPr>
        <w:t>on</w:t>
      </w:r>
      <w:r w:rsidR="003528FF">
        <w:rPr>
          <w:lang w:val="en-US"/>
        </w:rPr>
        <w:t xml:space="preserve"> the </w:t>
      </w:r>
      <w:r w:rsidR="006B7D4D">
        <w:rPr>
          <w:lang w:val="en-US"/>
        </w:rPr>
        <w:t xml:space="preserve">code and data developed in the </w:t>
      </w:r>
      <w:r w:rsidR="003528FF">
        <w:rPr>
          <w:lang w:val="en-US"/>
        </w:rPr>
        <w:t xml:space="preserve">paper </w:t>
      </w:r>
      <w:hyperlink r:id="rId7" w:history="1">
        <w:r w:rsidR="003528FF" w:rsidRPr="00647E71">
          <w:rPr>
            <w:rStyle w:val="Hyperlink"/>
            <w:lang w:val="en-US"/>
          </w:rPr>
          <w:t>Is there a Replication Crisis in Finance</w:t>
        </w:r>
      </w:hyperlink>
      <w:r w:rsidR="00647E71">
        <w:rPr>
          <w:lang w:val="en-US"/>
        </w:rPr>
        <w:t xml:space="preserve"> by Jensen, Kelly, and Pedersen (henceforth, JKP)</w:t>
      </w:r>
      <w:r w:rsidR="003528FF">
        <w:rPr>
          <w:lang w:val="en-US"/>
        </w:rPr>
        <w:t xml:space="preserve">. </w:t>
      </w:r>
    </w:p>
    <w:p w14:paraId="546D848D" w14:textId="6C628ACF" w:rsidR="00647E71" w:rsidRDefault="00647E71" w:rsidP="006E41D7">
      <w:pPr>
        <w:jc w:val="both"/>
        <w:rPr>
          <w:lang w:val="en-US"/>
        </w:rPr>
      </w:pPr>
      <w:r>
        <w:rPr>
          <w:lang w:val="en-US"/>
        </w:rPr>
        <w:t xml:space="preserve">The videos were </w:t>
      </w:r>
      <w:r w:rsidR="00052E01">
        <w:rPr>
          <w:lang w:val="en-US"/>
        </w:rPr>
        <w:t xml:space="preserve">made prior to </w:t>
      </w:r>
      <w:r>
        <w:rPr>
          <w:lang w:val="en-US"/>
        </w:rPr>
        <w:t xml:space="preserve">the stock-level data </w:t>
      </w:r>
      <w:r w:rsidR="00052E01">
        <w:rPr>
          <w:lang w:val="en-US"/>
        </w:rPr>
        <w:t xml:space="preserve">being </w:t>
      </w:r>
      <w:r>
        <w:rPr>
          <w:lang w:val="en-US"/>
        </w:rPr>
        <w:t xml:space="preserve">uploaded to WRDS, </w:t>
      </w:r>
      <w:r w:rsidR="005232A1">
        <w:rPr>
          <w:lang w:val="en-US"/>
        </w:rPr>
        <w:t xml:space="preserve">meaning </w:t>
      </w:r>
      <w:r>
        <w:rPr>
          <w:lang w:val="en-US"/>
        </w:rPr>
        <w:t xml:space="preserve">it </w:t>
      </w:r>
      <w:r w:rsidR="005232A1">
        <w:rPr>
          <w:lang w:val="en-US"/>
        </w:rPr>
        <w:t xml:space="preserve">is now </w:t>
      </w:r>
      <w:r>
        <w:rPr>
          <w:lang w:val="en-US"/>
        </w:rPr>
        <w:t xml:space="preserve">significantly easier to download.  As a result, </w:t>
      </w:r>
      <w:r w:rsidR="00FE2D66">
        <w:rPr>
          <w:lang w:val="en-US"/>
        </w:rPr>
        <w:t>the steps described in video 2 are no longer the easiest way to get the data</w:t>
      </w:r>
      <w:r w:rsidR="00052E01">
        <w:rPr>
          <w:lang w:val="en-US"/>
        </w:rPr>
        <w:t>, but you should still familiarize yourself with the code</w:t>
      </w:r>
      <w:r w:rsidR="00FE2D66">
        <w:rPr>
          <w:lang w:val="en-US"/>
        </w:rPr>
        <w:t xml:space="preserve">. </w:t>
      </w:r>
      <w:r w:rsidR="00052E01">
        <w:rPr>
          <w:lang w:val="en-US"/>
        </w:rPr>
        <w:t xml:space="preserve">The </w:t>
      </w:r>
      <w:r w:rsidR="0006430A">
        <w:rPr>
          <w:lang w:val="en-US"/>
        </w:rPr>
        <w:t xml:space="preserve">latest </w:t>
      </w:r>
      <w:r w:rsidR="00052E01">
        <w:rPr>
          <w:lang w:val="en-US"/>
        </w:rPr>
        <w:t xml:space="preserve">data can be </w:t>
      </w:r>
      <w:r w:rsidR="00FE2D66">
        <w:rPr>
          <w:lang w:val="en-US"/>
        </w:rPr>
        <w:t>download</w:t>
      </w:r>
      <w:r w:rsidR="00052E01">
        <w:rPr>
          <w:lang w:val="en-US"/>
        </w:rPr>
        <w:t>ed</w:t>
      </w:r>
      <w:r w:rsidR="00FE2D66">
        <w:rPr>
          <w:lang w:val="en-US"/>
        </w:rPr>
        <w:t xml:space="preserve"> directly using the WRDS interface at:</w:t>
      </w:r>
    </w:p>
    <w:p w14:paraId="398B1C76" w14:textId="5CFF5B49" w:rsidR="00FE2D66" w:rsidRDefault="00000000" w:rsidP="002660E6">
      <w:pPr>
        <w:rPr>
          <w:lang w:val="en-US"/>
        </w:rPr>
      </w:pPr>
      <w:hyperlink r:id="rId8" w:history="1">
        <w:r w:rsidR="00FE2D66" w:rsidRPr="0010388C">
          <w:rPr>
            <w:rStyle w:val="Hyperlink"/>
            <w:lang w:val="en-US"/>
          </w:rPr>
          <w:t>https://wrds-www.wharton.upenn.edu/pages/get-data/contributed-data-forms/global-factor-data</w:t>
        </w:r>
      </w:hyperlink>
      <w:r w:rsidR="00FE2D66">
        <w:rPr>
          <w:lang w:val="en-US"/>
        </w:rPr>
        <w:t xml:space="preserve"> </w:t>
      </w:r>
    </w:p>
    <w:p w14:paraId="522B4177" w14:textId="3FA269EC" w:rsidR="00FE2D66" w:rsidRDefault="00FE2D66" w:rsidP="006E41D7">
      <w:pPr>
        <w:jc w:val="both"/>
        <w:rPr>
          <w:lang w:val="en-US"/>
        </w:rPr>
      </w:pPr>
      <w:r>
        <w:rPr>
          <w:lang w:val="en-US"/>
        </w:rPr>
        <w:t xml:space="preserve">Alternatively, you can download the data programmatically, and we made a guide on how to do so in R </w:t>
      </w:r>
      <w:r w:rsidR="00311853">
        <w:rPr>
          <w:lang w:val="en-US"/>
        </w:rPr>
        <w:t>and</w:t>
      </w:r>
      <w:r>
        <w:rPr>
          <w:lang w:val="en-US"/>
        </w:rPr>
        <w:t xml:space="preserve"> Python: </w:t>
      </w:r>
    </w:p>
    <w:p w14:paraId="4C21214C" w14:textId="4B5DE0C7" w:rsidR="00FE2D66" w:rsidRDefault="00000000" w:rsidP="00FE2D66">
      <w:pPr>
        <w:pStyle w:val="ListParagraph"/>
        <w:numPr>
          <w:ilvl w:val="0"/>
          <w:numId w:val="5"/>
        </w:numPr>
        <w:rPr>
          <w:lang w:val="en-US"/>
        </w:rPr>
      </w:pPr>
      <w:hyperlink r:id="rId9" w:history="1">
        <w:r w:rsidR="00FE2D66" w:rsidRPr="00FE2D66">
          <w:rPr>
            <w:rStyle w:val="Hyperlink"/>
            <w:lang w:val="en-US"/>
          </w:rPr>
          <w:t>How to download the JKP data from R</w:t>
        </w:r>
      </w:hyperlink>
    </w:p>
    <w:p w14:paraId="48A3F31E" w14:textId="6B85034A" w:rsidR="00FE2D66" w:rsidRPr="006E41D7" w:rsidRDefault="00000000" w:rsidP="002660E6">
      <w:pPr>
        <w:pStyle w:val="ListParagraph"/>
        <w:numPr>
          <w:ilvl w:val="0"/>
          <w:numId w:val="5"/>
        </w:numPr>
        <w:rPr>
          <w:rStyle w:val="Hyperlink"/>
          <w:color w:val="auto"/>
          <w:u w:val="none"/>
          <w:lang w:val="en-US"/>
        </w:rPr>
      </w:pPr>
      <w:hyperlink r:id="rId10" w:history="1">
        <w:r w:rsidR="00FE2D66" w:rsidRPr="00FE2D66">
          <w:rPr>
            <w:rStyle w:val="Hyperlink"/>
            <w:lang w:val="en-US"/>
          </w:rPr>
          <w:t>How to download the JKP data from Python</w:t>
        </w:r>
      </w:hyperlink>
    </w:p>
    <w:p w14:paraId="401B00C0" w14:textId="7E6BB877" w:rsidR="00052E01" w:rsidRDefault="00052E01" w:rsidP="006E41D7">
      <w:pPr>
        <w:jc w:val="both"/>
        <w:rPr>
          <w:lang w:val="en-US"/>
        </w:rPr>
      </w:pPr>
      <w:r>
        <w:rPr>
          <w:lang w:val="en-US"/>
        </w:rPr>
        <w:t xml:space="preserve">On the </w:t>
      </w:r>
      <w:proofErr w:type="spellStart"/>
      <w:r>
        <w:rPr>
          <w:lang w:val="en-US"/>
        </w:rPr>
        <w:t>BigFi</w:t>
      </w:r>
      <w:proofErr w:type="spellEnd"/>
      <w:r>
        <w:rPr>
          <w:lang w:val="en-US"/>
        </w:rPr>
        <w:t xml:space="preserve"> Datahub, you can similarly find a Python tutorial with video explanations. This site also features a list of external data sources that you may find helpful in generating future research ideas:</w:t>
      </w:r>
    </w:p>
    <w:p w14:paraId="6D5E4B7C" w14:textId="14F2771E" w:rsidR="00052E01" w:rsidRDefault="00052E01" w:rsidP="00052E01">
      <w:pPr>
        <w:pStyle w:val="ListParagraph"/>
        <w:numPr>
          <w:ilvl w:val="0"/>
          <w:numId w:val="5"/>
        </w:numPr>
        <w:rPr>
          <w:lang w:val="en-US"/>
        </w:rPr>
      </w:pPr>
      <w:hyperlink r:id="rId11" w:history="1">
        <w:proofErr w:type="spellStart"/>
        <w:r>
          <w:rPr>
            <w:rStyle w:val="Hyperlink"/>
            <w:lang w:val="en-US"/>
          </w:rPr>
          <w:t>BigFi</w:t>
        </w:r>
        <w:proofErr w:type="spellEnd"/>
        <w:r>
          <w:rPr>
            <w:rStyle w:val="Hyperlink"/>
            <w:lang w:val="en-US"/>
          </w:rPr>
          <w:t xml:space="preserve"> </w:t>
        </w:r>
        <w:proofErr w:type="spellStart"/>
        <w:r>
          <w:rPr>
            <w:rStyle w:val="Hyperlink"/>
            <w:lang w:val="en-US"/>
          </w:rPr>
          <w:t>DataHub</w:t>
        </w:r>
        <w:proofErr w:type="spellEnd"/>
        <w:r>
          <w:rPr>
            <w:rStyle w:val="Hyperlink"/>
            <w:lang w:val="en-US"/>
          </w:rPr>
          <w:t>: How to download the JKP data from Python (with video explanations)</w:t>
        </w:r>
      </w:hyperlink>
    </w:p>
    <w:p w14:paraId="75F616A5" w14:textId="3B3A18A0" w:rsidR="00052E01" w:rsidRDefault="00052E01" w:rsidP="00052E01">
      <w:pPr>
        <w:pStyle w:val="ListParagraph"/>
        <w:numPr>
          <w:ilvl w:val="0"/>
          <w:numId w:val="5"/>
        </w:numPr>
        <w:rPr>
          <w:lang w:val="en-US"/>
        </w:rPr>
      </w:pPr>
      <w:hyperlink r:id="rId12" w:history="1">
        <w:proofErr w:type="spellStart"/>
        <w:r w:rsidR="008740C0">
          <w:rPr>
            <w:rStyle w:val="Hyperlink"/>
            <w:lang w:val="en-US"/>
          </w:rPr>
          <w:t>BigFi</w:t>
        </w:r>
        <w:proofErr w:type="spellEnd"/>
        <w:r w:rsidR="008740C0">
          <w:rPr>
            <w:rStyle w:val="Hyperlink"/>
            <w:lang w:val="en-US"/>
          </w:rPr>
          <w:t xml:space="preserve"> </w:t>
        </w:r>
        <w:proofErr w:type="spellStart"/>
        <w:r w:rsidR="008740C0">
          <w:rPr>
            <w:rStyle w:val="Hyperlink"/>
            <w:lang w:val="en-US"/>
          </w:rPr>
          <w:t>DataHub</w:t>
        </w:r>
        <w:proofErr w:type="spellEnd"/>
        <w:r w:rsidR="008740C0">
          <w:rPr>
            <w:rStyle w:val="Hyperlink"/>
            <w:lang w:val="en-US"/>
          </w:rPr>
          <w:t>: External data sources</w:t>
        </w:r>
      </w:hyperlink>
    </w:p>
    <w:p w14:paraId="3C8105A9" w14:textId="77777777" w:rsidR="008740C0" w:rsidRPr="008740C0" w:rsidRDefault="008740C0" w:rsidP="008740C0">
      <w:pPr>
        <w:rPr>
          <w:lang w:val="en-US"/>
        </w:rPr>
      </w:pPr>
    </w:p>
    <w:p w14:paraId="64BDA28C" w14:textId="77777777" w:rsidR="00CA1FB4" w:rsidRDefault="006C165A" w:rsidP="00CA1FB4">
      <w:pPr>
        <w:rPr>
          <w:u w:val="single"/>
          <w:lang w:val="en-US"/>
        </w:rPr>
      </w:pPr>
      <w:r>
        <w:rPr>
          <w:u w:val="single"/>
          <w:lang w:val="en-US"/>
        </w:rPr>
        <w:t xml:space="preserve">Videos: </w:t>
      </w:r>
      <w:r w:rsidR="00CA1FB4">
        <w:rPr>
          <w:u w:val="single"/>
          <w:lang w:val="en-US"/>
        </w:rPr>
        <w:t>Introduction to the</w:t>
      </w:r>
      <w:r w:rsidR="002660E6">
        <w:rPr>
          <w:u w:val="single"/>
          <w:lang w:val="en-US"/>
        </w:rPr>
        <w:t xml:space="preserve"> WRDS</w:t>
      </w:r>
      <w:r w:rsidR="00CA1FB4">
        <w:rPr>
          <w:u w:val="single"/>
          <w:lang w:val="en-US"/>
        </w:rPr>
        <w:t xml:space="preserve"> cloud</w:t>
      </w:r>
      <w:r w:rsidR="006B7D4D">
        <w:rPr>
          <w:u w:val="single"/>
          <w:lang w:val="en-US"/>
        </w:rPr>
        <w:t xml:space="preserve"> (made by WRDS) – 15 minutes in total</w:t>
      </w:r>
    </w:p>
    <w:p w14:paraId="5A11CBFE" w14:textId="54889D02" w:rsidR="00CA1FB4" w:rsidRPr="003C5C9C" w:rsidRDefault="00000000" w:rsidP="00CA1FB4">
      <w:pPr>
        <w:pStyle w:val="ListParagraph"/>
        <w:numPr>
          <w:ilvl w:val="2"/>
          <w:numId w:val="1"/>
        </w:numPr>
        <w:rPr>
          <w:u w:val="single"/>
          <w:lang w:val="en-US"/>
        </w:rPr>
      </w:pPr>
      <w:hyperlink r:id="rId13" w:history="1">
        <w:r w:rsidR="00FE2D66" w:rsidRPr="0010388C">
          <w:rPr>
            <w:rStyle w:val="Hyperlink"/>
            <w:lang w:val="en-US"/>
          </w:rPr>
          <w:t>https://wrds-www.wharton.upenn.edu/pages/grid-items/using-sasstudio-part-1/</w:t>
        </w:r>
      </w:hyperlink>
      <w:r w:rsidR="00CA1FB4" w:rsidRPr="003C5C9C">
        <w:rPr>
          <w:lang w:val="en-US"/>
        </w:rPr>
        <w:t xml:space="preserve"> </w:t>
      </w:r>
    </w:p>
    <w:p w14:paraId="77CBC821" w14:textId="77777777" w:rsidR="00CA1FB4" w:rsidRPr="003C5C9C" w:rsidRDefault="00000000" w:rsidP="00CA1FB4">
      <w:pPr>
        <w:pStyle w:val="ListParagraph"/>
        <w:numPr>
          <w:ilvl w:val="2"/>
          <w:numId w:val="1"/>
        </w:numPr>
        <w:rPr>
          <w:lang w:val="en-US"/>
        </w:rPr>
      </w:pPr>
      <w:hyperlink r:id="rId14" w:history="1">
        <w:r w:rsidR="00CA1FB4" w:rsidRPr="003C5C9C">
          <w:rPr>
            <w:rStyle w:val="Hyperlink"/>
            <w:lang w:val="en-US"/>
          </w:rPr>
          <w:t>https://wrds-www.wharton.upenn.edu/pages/grid-items/sas-studio-part-2/</w:t>
        </w:r>
      </w:hyperlink>
      <w:r w:rsidR="00CA1FB4" w:rsidRPr="003C5C9C">
        <w:rPr>
          <w:lang w:val="en-US"/>
        </w:rPr>
        <w:t xml:space="preserve"> </w:t>
      </w:r>
    </w:p>
    <w:p w14:paraId="5FC999AA" w14:textId="77777777" w:rsidR="00CA1FB4" w:rsidRPr="003C5C9C" w:rsidRDefault="00000000" w:rsidP="00CA1FB4">
      <w:pPr>
        <w:pStyle w:val="ListParagraph"/>
        <w:numPr>
          <w:ilvl w:val="2"/>
          <w:numId w:val="1"/>
        </w:numPr>
        <w:rPr>
          <w:lang w:val="en-US"/>
        </w:rPr>
      </w:pPr>
      <w:hyperlink r:id="rId15" w:history="1">
        <w:r w:rsidR="00CA1FB4" w:rsidRPr="003C5C9C">
          <w:rPr>
            <w:rStyle w:val="Hyperlink"/>
            <w:lang w:val="en-US"/>
          </w:rPr>
          <w:t>https://wrds-www.wharton.upenn.edu/pages/grid-items/sas-studio-part-3/</w:t>
        </w:r>
      </w:hyperlink>
      <w:r w:rsidR="00CA1FB4" w:rsidRPr="003C5C9C">
        <w:rPr>
          <w:lang w:val="en-US"/>
        </w:rPr>
        <w:t xml:space="preserve"> </w:t>
      </w:r>
    </w:p>
    <w:p w14:paraId="5418FC61" w14:textId="77777777" w:rsidR="00CA1FB4" w:rsidRPr="003C5C9C" w:rsidRDefault="00000000" w:rsidP="00CA1FB4">
      <w:pPr>
        <w:pStyle w:val="ListParagraph"/>
        <w:numPr>
          <w:ilvl w:val="2"/>
          <w:numId w:val="1"/>
        </w:numPr>
        <w:rPr>
          <w:lang w:val="en-US"/>
        </w:rPr>
      </w:pPr>
      <w:hyperlink r:id="rId16" w:history="1">
        <w:r w:rsidR="00CA1FB4" w:rsidRPr="003C5C9C">
          <w:rPr>
            <w:rStyle w:val="Hyperlink"/>
            <w:lang w:val="en-US"/>
          </w:rPr>
          <w:t>https://wrds-www.wharton.upenn.edu/pages/grid-items/sas-studio-part-4/</w:t>
        </w:r>
      </w:hyperlink>
      <w:r w:rsidR="00CA1FB4" w:rsidRPr="003C5C9C">
        <w:rPr>
          <w:lang w:val="en-US"/>
        </w:rPr>
        <w:t xml:space="preserve"> </w:t>
      </w:r>
    </w:p>
    <w:p w14:paraId="5D96E51C" w14:textId="77777777" w:rsidR="002660E6" w:rsidRDefault="006C165A" w:rsidP="002660E6">
      <w:pPr>
        <w:rPr>
          <w:u w:val="single"/>
          <w:lang w:val="en-US"/>
        </w:rPr>
      </w:pPr>
      <w:r>
        <w:rPr>
          <w:u w:val="single"/>
          <w:lang w:val="en-US"/>
        </w:rPr>
        <w:t xml:space="preserve">Videos: </w:t>
      </w:r>
      <w:r w:rsidR="00CA1FB4">
        <w:rPr>
          <w:u w:val="single"/>
          <w:lang w:val="en-US"/>
        </w:rPr>
        <w:t>Working with Asset Pricing Data</w:t>
      </w:r>
      <w:r w:rsidR="006B7D4D">
        <w:rPr>
          <w:u w:val="single"/>
          <w:lang w:val="en-US"/>
        </w:rPr>
        <w:t xml:space="preserve"> – a total of 120 minutes</w:t>
      </w:r>
    </w:p>
    <w:p w14:paraId="00E05524" w14:textId="76ABEE7E" w:rsidR="00CA1FB4" w:rsidRDefault="00E86CD0" w:rsidP="00E86CD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Overview of JKP </w:t>
      </w:r>
      <w:r w:rsidR="00FE2D66">
        <w:rPr>
          <w:lang w:val="en-US"/>
        </w:rPr>
        <w:t>c</w:t>
      </w:r>
      <w:r>
        <w:rPr>
          <w:lang w:val="en-US"/>
        </w:rPr>
        <w:t xml:space="preserve">ode and </w:t>
      </w:r>
      <w:r w:rsidR="00647E71">
        <w:rPr>
          <w:lang w:val="en-US"/>
        </w:rPr>
        <w:t>d</w:t>
      </w:r>
      <w:r>
        <w:rPr>
          <w:lang w:val="en-US"/>
        </w:rPr>
        <w:t xml:space="preserve">ata: </w:t>
      </w:r>
      <w:hyperlink r:id="rId17" w:history="1">
        <w:r w:rsidRPr="00B81C34">
          <w:rPr>
            <w:rStyle w:val="Hyperlink"/>
            <w:lang w:val="en-US"/>
          </w:rPr>
          <w:t>https://cbs.cloud.panopto.eu/Panopto/Pages/Viewer.aspx?id=a8977cdd-42b3-4520-a65e-ae4e00d748c0</w:t>
        </w:r>
      </w:hyperlink>
      <w:r>
        <w:rPr>
          <w:lang w:val="en-US"/>
        </w:rPr>
        <w:t xml:space="preserve"> </w:t>
      </w:r>
      <w:r>
        <w:rPr>
          <w:lang w:val="en-US"/>
        </w:rPr>
        <w:br/>
      </w:r>
    </w:p>
    <w:p w14:paraId="392F041F" w14:textId="2DC6AFC4" w:rsidR="00E86CD0" w:rsidRDefault="00E86CD0" w:rsidP="00E86CD0">
      <w:pPr>
        <w:pStyle w:val="ListParagraph"/>
        <w:numPr>
          <w:ilvl w:val="0"/>
          <w:numId w:val="2"/>
        </w:numPr>
        <w:rPr>
          <w:lang w:val="en-US"/>
        </w:rPr>
      </w:pPr>
      <w:r w:rsidRPr="00E86CD0">
        <w:rPr>
          <w:lang w:val="en-US"/>
        </w:rPr>
        <w:t xml:space="preserve">How to </w:t>
      </w:r>
      <w:r w:rsidR="00647E71">
        <w:rPr>
          <w:lang w:val="en-US"/>
        </w:rPr>
        <w:t>g</w:t>
      </w:r>
      <w:r w:rsidRPr="00E86CD0">
        <w:rPr>
          <w:lang w:val="en-US"/>
        </w:rPr>
        <w:t xml:space="preserve">enerate </w:t>
      </w:r>
      <w:r w:rsidR="00647E71">
        <w:rPr>
          <w:lang w:val="en-US"/>
        </w:rPr>
        <w:t xml:space="preserve">global stock returns and firm characteristics </w:t>
      </w:r>
      <w:hyperlink r:id="rId18" w:history="1">
        <w:r w:rsidR="00647E71" w:rsidRPr="0010388C">
          <w:rPr>
            <w:rStyle w:val="Hyperlink"/>
            <w:lang w:val="en-US"/>
          </w:rPr>
          <w:t>https://cbs.cloud.panopto.eu/Panopto/Pages/Viewer.aspx?id=9bf2fddd-9df0-49bd-9dcc-ae4d00e5774b</w:t>
        </w:r>
      </w:hyperlink>
      <w:r>
        <w:rPr>
          <w:lang w:val="en-US"/>
        </w:rPr>
        <w:br/>
      </w:r>
    </w:p>
    <w:p w14:paraId="5BBDDC06" w14:textId="77777777" w:rsidR="00E86CD0" w:rsidRDefault="00E86CD0" w:rsidP="00E86CD0">
      <w:pPr>
        <w:pStyle w:val="ListParagraph"/>
        <w:numPr>
          <w:ilvl w:val="0"/>
          <w:numId w:val="2"/>
        </w:numPr>
        <w:rPr>
          <w:lang w:val="en-US"/>
        </w:rPr>
      </w:pPr>
      <w:r w:rsidRPr="00E86CD0">
        <w:rPr>
          <w:lang w:val="en-US"/>
        </w:rPr>
        <w:t>Return Data from CRSP</w:t>
      </w:r>
      <w:r>
        <w:rPr>
          <w:lang w:val="en-US"/>
        </w:rPr>
        <w:br/>
      </w:r>
      <w:hyperlink r:id="rId19" w:history="1">
        <w:r w:rsidRPr="00B81C34">
          <w:rPr>
            <w:rStyle w:val="Hyperlink"/>
            <w:lang w:val="en-US"/>
          </w:rPr>
          <w:t>https://cbs.cloud.panopto.eu/Panopto/Pages/Viewer.aspx?id=c2e9fb3b-edcc-4e15-be27-</w:t>
        </w:r>
        <w:r w:rsidRPr="00B81C34">
          <w:rPr>
            <w:rStyle w:val="Hyperlink"/>
            <w:lang w:val="en-US"/>
          </w:rPr>
          <w:lastRenderedPageBreak/>
          <w:t>ae4b00db86e3</w:t>
        </w:r>
      </w:hyperlink>
      <w:r>
        <w:rPr>
          <w:lang w:val="en-US"/>
        </w:rPr>
        <w:t xml:space="preserve"> </w:t>
      </w:r>
      <w:r>
        <w:rPr>
          <w:lang w:val="en-US"/>
        </w:rPr>
        <w:br/>
      </w:r>
    </w:p>
    <w:p w14:paraId="1DAEB16A" w14:textId="77777777" w:rsidR="00E86CD0" w:rsidRDefault="00E86CD0" w:rsidP="00E86CD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ccounting Data from Compustat </w:t>
      </w:r>
      <w:hyperlink r:id="rId20" w:history="1">
        <w:r w:rsidRPr="00B81C34">
          <w:rPr>
            <w:rStyle w:val="Hyperlink"/>
            <w:lang w:val="en-US"/>
          </w:rPr>
          <w:t>https://cbs.cloud.panopto.eu/Panopto/Pages/Viewer.aspx?id=0c88d49d-df62-4121-b80b-ae4b00f559b6</w:t>
        </w:r>
      </w:hyperlink>
      <w:r>
        <w:rPr>
          <w:lang w:val="en-US"/>
        </w:rPr>
        <w:t xml:space="preserve"> </w:t>
      </w:r>
      <w:r>
        <w:rPr>
          <w:lang w:val="en-US"/>
        </w:rPr>
        <w:br/>
      </w:r>
    </w:p>
    <w:p w14:paraId="51D9042D" w14:textId="77777777" w:rsidR="006B7D4D" w:rsidRPr="001849E4" w:rsidRDefault="006B7D4D" w:rsidP="006B7D4D">
      <w:pPr>
        <w:pStyle w:val="ListParagraph"/>
        <w:rPr>
          <w:lang w:val="en-US"/>
        </w:rPr>
      </w:pPr>
      <w:r>
        <w:rPr>
          <w:lang w:val="en-US"/>
        </w:rPr>
        <w:t xml:space="preserve">The SAS script discussed in the video is available </w:t>
      </w:r>
      <w:r w:rsidR="009B4C04">
        <w:rPr>
          <w:lang w:val="en-US"/>
        </w:rPr>
        <w:t xml:space="preserve">here: </w:t>
      </w:r>
    </w:p>
    <w:p w14:paraId="0D8215EE" w14:textId="77777777" w:rsidR="001D7BF1" w:rsidRPr="001849E4" w:rsidRDefault="00000000" w:rsidP="006B7D4D">
      <w:pPr>
        <w:pStyle w:val="ListParagraph"/>
        <w:rPr>
          <w:lang w:val="en-US"/>
        </w:rPr>
      </w:pPr>
      <w:hyperlink r:id="rId21" w:history="1">
        <w:r w:rsidR="001D7BF1" w:rsidRPr="001849E4">
          <w:rPr>
            <w:rStyle w:val="Hyperlink"/>
            <w:lang w:val="en-US"/>
          </w:rPr>
          <w:t>https://www.dropbox.com/sh/xkcm2whxe6yih5x/AACYVxFMOypFHDiq78wwdzk4a?dl=0</w:t>
        </w:r>
      </w:hyperlink>
    </w:p>
    <w:p w14:paraId="52900E4C" w14:textId="77777777" w:rsidR="001D7BF1" w:rsidRPr="001849E4" w:rsidRDefault="001D7BF1" w:rsidP="006B7D4D">
      <w:pPr>
        <w:pStyle w:val="ListParagraph"/>
        <w:rPr>
          <w:lang w:val="en-US"/>
        </w:rPr>
      </w:pPr>
    </w:p>
    <w:p w14:paraId="7B815458" w14:textId="77777777" w:rsidR="00E86CD0" w:rsidRDefault="00E86CD0" w:rsidP="00E86CD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WRDS Overview</w:t>
      </w:r>
      <w:r>
        <w:rPr>
          <w:lang w:val="en-US"/>
        </w:rPr>
        <w:br/>
      </w:r>
      <w:hyperlink r:id="rId22" w:history="1">
        <w:r w:rsidRPr="00B81C34">
          <w:rPr>
            <w:rStyle w:val="Hyperlink"/>
            <w:lang w:val="en-US"/>
          </w:rPr>
          <w:t>https://cbs.cloud.panopto.eu/Panopto/Pages/Viewer.aspx?id=cf2d6ed5-86d9-4b0f-b02e-ae4d00d67f95</w:t>
        </w:r>
      </w:hyperlink>
      <w:r>
        <w:rPr>
          <w:lang w:val="en-US"/>
        </w:rPr>
        <w:t xml:space="preserve"> </w:t>
      </w:r>
      <w:r>
        <w:rPr>
          <w:lang w:val="en-US"/>
        </w:rPr>
        <w:br/>
      </w:r>
    </w:p>
    <w:p w14:paraId="1973A0F2" w14:textId="7FB9A0A4" w:rsidR="00BF0259" w:rsidRPr="00FE2D66" w:rsidRDefault="006B7D4D" w:rsidP="00FE2D66">
      <w:pPr>
        <w:pStyle w:val="ListParagraph"/>
        <w:rPr>
          <w:lang w:val="en-US"/>
        </w:rPr>
      </w:pPr>
      <w:r>
        <w:rPr>
          <w:lang w:val="en-US"/>
        </w:rPr>
        <w:t xml:space="preserve">The table discussed in the video is copied below. </w:t>
      </w:r>
    </w:p>
    <w:p w14:paraId="03F22D7F" w14:textId="77777777" w:rsidR="00E86CD0" w:rsidRDefault="00E86CD0" w:rsidP="00E86CD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Working with JKP Factors</w:t>
      </w:r>
      <w:r>
        <w:rPr>
          <w:lang w:val="en-US"/>
        </w:rPr>
        <w:br/>
      </w:r>
      <w:hyperlink r:id="rId23" w:history="1">
        <w:r w:rsidRPr="00B81C34">
          <w:rPr>
            <w:rStyle w:val="Hyperlink"/>
            <w:lang w:val="en-US"/>
          </w:rPr>
          <w:t>https://cbs.cloud.panopto.eu/Panopto/Pages/Viewer.aspx?id=93025220-4dda-40e4-889a-ae4c00daef7f</w:t>
        </w:r>
      </w:hyperlink>
      <w:r>
        <w:rPr>
          <w:lang w:val="en-US"/>
        </w:rPr>
        <w:t xml:space="preserve"> </w:t>
      </w:r>
      <w:r>
        <w:rPr>
          <w:lang w:val="en-US"/>
        </w:rPr>
        <w:br/>
      </w:r>
    </w:p>
    <w:p w14:paraId="7CC822D8" w14:textId="77777777" w:rsidR="00C30EA9" w:rsidRPr="00C30EA9" w:rsidRDefault="006B7D4D" w:rsidP="00C30EA9">
      <w:pPr>
        <w:pStyle w:val="ListParagraph"/>
        <w:rPr>
          <w:lang w:val="en-US"/>
        </w:rPr>
      </w:pPr>
      <w:r>
        <w:rPr>
          <w:lang w:val="en-US"/>
        </w:rPr>
        <w:t xml:space="preserve">The R script discussed in the video is available </w:t>
      </w:r>
      <w:r w:rsidR="009B4C04">
        <w:rPr>
          <w:lang w:val="en-US"/>
        </w:rPr>
        <w:t>here:</w:t>
      </w:r>
    </w:p>
    <w:p w14:paraId="24EDC423" w14:textId="77777777" w:rsidR="009B4C04" w:rsidRDefault="00000000" w:rsidP="001D7BF1">
      <w:pPr>
        <w:pStyle w:val="ListParagraph"/>
        <w:rPr>
          <w:lang w:val="en-US"/>
        </w:rPr>
      </w:pPr>
      <w:hyperlink r:id="rId24" w:history="1">
        <w:r w:rsidR="001D7BF1" w:rsidRPr="003444C9">
          <w:rPr>
            <w:rStyle w:val="Hyperlink"/>
            <w:lang w:val="en-US"/>
          </w:rPr>
          <w:t>https://www.dropbox.com/sh/xkcm2whxe6yih5x/AACYVxFMOypFHDiq78wwdzk4a?dl=0</w:t>
        </w:r>
      </w:hyperlink>
      <w:r w:rsidR="001D7BF1">
        <w:rPr>
          <w:lang w:val="en-US"/>
        </w:rPr>
        <w:t xml:space="preserve"> </w:t>
      </w:r>
      <w:r w:rsidR="009B4C04">
        <w:rPr>
          <w:lang w:val="en-US"/>
        </w:rPr>
        <w:t xml:space="preserve"> </w:t>
      </w:r>
    </w:p>
    <w:p w14:paraId="508A3C5E" w14:textId="77777777" w:rsidR="001849E4" w:rsidRDefault="001849E4" w:rsidP="001D7BF1">
      <w:pPr>
        <w:pStyle w:val="ListParagraph"/>
        <w:rPr>
          <w:lang w:val="en-US"/>
        </w:rPr>
      </w:pPr>
    </w:p>
    <w:p w14:paraId="623AD131" w14:textId="77777777" w:rsidR="006B7D4D" w:rsidRDefault="006B7D4D" w:rsidP="006B7D4D">
      <w:pPr>
        <w:pStyle w:val="ListParagraph"/>
        <w:rPr>
          <w:lang w:val="en-US"/>
        </w:rPr>
      </w:pPr>
    </w:p>
    <w:p w14:paraId="057825FD" w14:textId="77777777" w:rsidR="00E86CD0" w:rsidRDefault="00E86CD0" w:rsidP="00E86CD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Working with Stock-Level Global Data</w:t>
      </w:r>
      <w:r>
        <w:rPr>
          <w:lang w:val="en-US"/>
        </w:rPr>
        <w:br/>
      </w:r>
      <w:hyperlink r:id="rId25" w:history="1">
        <w:r w:rsidRPr="00B81C34">
          <w:rPr>
            <w:rStyle w:val="Hyperlink"/>
            <w:lang w:val="en-US"/>
          </w:rPr>
          <w:t>https://cbs.cloud.panopto.eu/Panopto/Pages/Viewer.aspx?id=cda4fce8-4870-4a6d-b91d-ae4d01098e6b</w:t>
        </w:r>
      </w:hyperlink>
      <w:r>
        <w:rPr>
          <w:lang w:val="en-US"/>
        </w:rPr>
        <w:t xml:space="preserve"> </w:t>
      </w:r>
    </w:p>
    <w:p w14:paraId="6D55FE93" w14:textId="77777777" w:rsidR="006B7D4D" w:rsidRDefault="006B7D4D" w:rsidP="006B7D4D">
      <w:pPr>
        <w:pStyle w:val="ListParagraph"/>
        <w:rPr>
          <w:lang w:val="en-US"/>
        </w:rPr>
      </w:pPr>
    </w:p>
    <w:p w14:paraId="171438ED" w14:textId="77777777" w:rsidR="001D7BF1" w:rsidRDefault="006B7D4D" w:rsidP="001D7BF1">
      <w:pPr>
        <w:pStyle w:val="ListParagraph"/>
        <w:rPr>
          <w:lang w:val="en-US"/>
        </w:rPr>
      </w:pPr>
      <w:r>
        <w:rPr>
          <w:lang w:val="en-US"/>
        </w:rPr>
        <w:t xml:space="preserve">The R script discussed in the video is available </w:t>
      </w:r>
      <w:r w:rsidR="009B4C04">
        <w:rPr>
          <w:lang w:val="en-US"/>
        </w:rPr>
        <w:t>here:</w:t>
      </w:r>
    </w:p>
    <w:p w14:paraId="7DD8A8BF" w14:textId="77777777" w:rsidR="009B4C04" w:rsidRDefault="00000000" w:rsidP="001D7BF1">
      <w:pPr>
        <w:pStyle w:val="ListParagraph"/>
        <w:rPr>
          <w:lang w:val="en-US"/>
        </w:rPr>
      </w:pPr>
      <w:hyperlink r:id="rId26" w:history="1">
        <w:r w:rsidR="001D7BF1" w:rsidRPr="003444C9">
          <w:rPr>
            <w:rStyle w:val="Hyperlink"/>
            <w:lang w:val="en-US"/>
          </w:rPr>
          <w:t>https://www.dropbox.com/sh/xkcm2whxe6yih5x/AACYVxFMOypFHDiq78wwdzk4a?dl=0</w:t>
        </w:r>
      </w:hyperlink>
      <w:r w:rsidR="001D7BF1">
        <w:rPr>
          <w:lang w:val="en-US"/>
        </w:rPr>
        <w:t xml:space="preserve"> </w:t>
      </w:r>
      <w:r w:rsidR="009B4C04">
        <w:rPr>
          <w:lang w:val="en-US"/>
        </w:rPr>
        <w:t xml:space="preserve"> </w:t>
      </w:r>
    </w:p>
    <w:p w14:paraId="7BCEA09E" w14:textId="77777777" w:rsidR="006B7D4D" w:rsidRDefault="006B7D4D" w:rsidP="006C165A">
      <w:pPr>
        <w:rPr>
          <w:u w:val="single"/>
          <w:lang w:val="en-US"/>
        </w:rPr>
      </w:pPr>
    </w:p>
    <w:p w14:paraId="40F4C9B4" w14:textId="77777777" w:rsidR="006C165A" w:rsidRDefault="006C165A" w:rsidP="006C165A">
      <w:pPr>
        <w:rPr>
          <w:u w:val="single"/>
          <w:lang w:val="en-US"/>
        </w:rPr>
      </w:pPr>
      <w:r>
        <w:rPr>
          <w:u w:val="single"/>
          <w:lang w:val="en-US"/>
        </w:rPr>
        <w:t>Useful Links</w:t>
      </w:r>
    </w:p>
    <w:p w14:paraId="09EAE56C" w14:textId="77777777" w:rsidR="006C165A" w:rsidRDefault="006C165A" w:rsidP="006C165A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Different ways to access the data from WRDS</w:t>
      </w:r>
      <w:r>
        <w:rPr>
          <w:lang w:val="en-US"/>
        </w:rPr>
        <w:br/>
      </w:r>
      <w:hyperlink r:id="rId27" w:history="1">
        <w:r w:rsidRPr="00B81C34">
          <w:rPr>
            <w:rStyle w:val="Hyperlink"/>
            <w:lang w:val="en-US"/>
          </w:rPr>
          <w:t>https://wrds-www.wharton.upenn.edu/pages/about/3-ways-use-wrds/</w:t>
        </w:r>
      </w:hyperlink>
      <w:r>
        <w:rPr>
          <w:lang w:val="en-US"/>
        </w:rPr>
        <w:br/>
      </w:r>
    </w:p>
    <w:p w14:paraId="13700A59" w14:textId="77777777" w:rsidR="006C165A" w:rsidRDefault="006C165A" w:rsidP="006C165A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WRDS cloud via. SAS studio</w:t>
      </w:r>
      <w:r>
        <w:rPr>
          <w:lang w:val="en-US"/>
        </w:rPr>
        <w:br/>
      </w:r>
      <w:hyperlink r:id="rId28" w:history="1">
        <w:r w:rsidRPr="00B81C34">
          <w:rPr>
            <w:rStyle w:val="Hyperlink"/>
            <w:lang w:val="en-US"/>
          </w:rPr>
          <w:t>https://wrds-cloud.wharton.upenn.edu/SASStudio/index</w:t>
        </w:r>
      </w:hyperlink>
      <w:r>
        <w:rPr>
          <w:lang w:val="en-US"/>
        </w:rPr>
        <w:t xml:space="preserve"> </w:t>
      </w:r>
      <w:r>
        <w:rPr>
          <w:lang w:val="en-US"/>
        </w:rPr>
        <w:br/>
      </w:r>
    </w:p>
    <w:p w14:paraId="4C49AEF4" w14:textId="77777777" w:rsidR="006C165A" w:rsidRDefault="006C165A" w:rsidP="006C165A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“Is there a Replication Crisis in Finance” by Jensen, Kelly, and Pedersen (2022)</w:t>
      </w:r>
      <w:r>
        <w:rPr>
          <w:lang w:val="en-US"/>
        </w:rPr>
        <w:br/>
      </w:r>
      <w:hyperlink r:id="rId29" w:history="1">
        <w:r w:rsidRPr="00B81C34">
          <w:rPr>
            <w:rStyle w:val="Hyperlink"/>
            <w:lang w:val="en-US"/>
          </w:rPr>
          <w:t>https://papers.ssrn.com/sol3/papers.cfm?abstract_id=3774514</w:t>
        </w:r>
      </w:hyperlink>
      <w:r>
        <w:rPr>
          <w:lang w:val="en-US"/>
        </w:rPr>
        <w:t xml:space="preserve"> </w:t>
      </w:r>
      <w:r>
        <w:rPr>
          <w:lang w:val="en-US"/>
        </w:rPr>
        <w:br/>
      </w:r>
    </w:p>
    <w:p w14:paraId="41C9B071" w14:textId="77777777" w:rsidR="006C165A" w:rsidRDefault="006C165A" w:rsidP="006C165A">
      <w:pPr>
        <w:pStyle w:val="ListParagraph"/>
        <w:numPr>
          <w:ilvl w:val="0"/>
          <w:numId w:val="4"/>
        </w:numPr>
        <w:rPr>
          <w:lang w:val="en-US"/>
        </w:rPr>
      </w:pPr>
      <w:proofErr w:type="spellStart"/>
      <w:r w:rsidRPr="006C165A">
        <w:rPr>
          <w:lang w:val="en-US"/>
        </w:rPr>
        <w:t>Github</w:t>
      </w:r>
      <w:proofErr w:type="spellEnd"/>
      <w:r w:rsidRPr="006C165A">
        <w:rPr>
          <w:lang w:val="en-US"/>
        </w:rPr>
        <w:t xml:space="preserve"> repo for Jensen, Kelly, and Peders</w:t>
      </w:r>
      <w:r>
        <w:rPr>
          <w:lang w:val="en-US"/>
        </w:rPr>
        <w:t>en (2022)</w:t>
      </w:r>
      <w:r w:rsidRPr="006C165A">
        <w:rPr>
          <w:lang w:val="en-US"/>
        </w:rPr>
        <w:br/>
      </w:r>
      <w:hyperlink r:id="rId30" w:history="1">
        <w:r w:rsidRPr="006C165A">
          <w:rPr>
            <w:rStyle w:val="Hyperlink"/>
            <w:lang w:val="en-US"/>
          </w:rPr>
          <w:t>https://github.com/bkelly-lab/ReplicationCrisis</w:t>
        </w:r>
      </w:hyperlink>
      <w:r w:rsidRPr="006C165A">
        <w:rPr>
          <w:lang w:val="en-US"/>
        </w:rPr>
        <w:t xml:space="preserve"> </w:t>
      </w:r>
      <w:r>
        <w:rPr>
          <w:lang w:val="en-US"/>
        </w:rPr>
        <w:br/>
      </w:r>
    </w:p>
    <w:p w14:paraId="7182A4CE" w14:textId="77777777" w:rsidR="006C165A" w:rsidRDefault="006C165A" w:rsidP="006C165A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Global factor returns</w:t>
      </w:r>
      <w:r>
        <w:rPr>
          <w:lang w:val="en-US"/>
        </w:rPr>
        <w:br/>
      </w:r>
      <w:hyperlink r:id="rId31" w:history="1">
        <w:r w:rsidRPr="00B81C34">
          <w:rPr>
            <w:rStyle w:val="Hyperlink"/>
            <w:lang w:val="en-US"/>
          </w:rPr>
          <w:t>https://JKPfactors.com/</w:t>
        </w:r>
      </w:hyperlink>
      <w:r>
        <w:rPr>
          <w:lang w:val="en-US"/>
        </w:rPr>
        <w:t xml:space="preserve"> </w:t>
      </w:r>
    </w:p>
    <w:p w14:paraId="3BF97729" w14:textId="77777777" w:rsidR="006C165A" w:rsidRDefault="006C165A" w:rsidP="006C165A">
      <w:pPr>
        <w:rPr>
          <w:lang w:val="en-US"/>
        </w:rPr>
      </w:pPr>
    </w:p>
    <w:p w14:paraId="6C5D3157" w14:textId="77777777" w:rsidR="006C165A" w:rsidRDefault="006C165A" w:rsidP="006C165A">
      <w:pPr>
        <w:rPr>
          <w:u w:val="single"/>
          <w:lang w:val="en-US"/>
        </w:rPr>
      </w:pPr>
      <w:r>
        <w:rPr>
          <w:u w:val="single"/>
          <w:lang w:val="en-US"/>
        </w:rPr>
        <w:lastRenderedPageBreak/>
        <w:t xml:space="preserve">Table from </w:t>
      </w:r>
      <w:r w:rsidR="006B7D4D">
        <w:rPr>
          <w:u w:val="single"/>
          <w:lang w:val="en-US"/>
        </w:rPr>
        <w:t>Video 5 (</w:t>
      </w:r>
      <w:r>
        <w:rPr>
          <w:u w:val="single"/>
          <w:lang w:val="en-US"/>
        </w:rPr>
        <w:t>“WRDS Overview”</w:t>
      </w:r>
      <w:r w:rsidR="006B7D4D">
        <w:rPr>
          <w:u w:val="single"/>
          <w:lang w:val="en-US"/>
        </w:rPr>
        <w:t>)</w:t>
      </w:r>
    </w:p>
    <w:p w14:paraId="4E3AC174" w14:textId="77777777" w:rsidR="006C165A" w:rsidRDefault="006C165A" w:rsidP="006E41D7">
      <w:pPr>
        <w:jc w:val="both"/>
        <w:rPr>
          <w:lang w:val="en-US"/>
        </w:rPr>
      </w:pPr>
      <w:r>
        <w:rPr>
          <w:lang w:val="en-US"/>
        </w:rPr>
        <w:t xml:space="preserve">The table below lists some of the essential data tables in the CRSP and Compustat databases hosted by WRDS and accessible via </w:t>
      </w:r>
      <w:hyperlink r:id="rId32" w:history="1">
        <w:r w:rsidRPr="007B265E">
          <w:rPr>
            <w:rStyle w:val="Hyperlink"/>
            <w:lang w:val="en-US"/>
          </w:rPr>
          <w:t>https://wrds-cloud.wharton.upenn.edu/SASStudio/index</w:t>
        </w:r>
      </w:hyperlink>
      <w:r>
        <w:rPr>
          <w:lang w:val="en-US"/>
        </w:rPr>
        <w:t xml:space="preserve">. The first column (name) shows the table name on the WRDS servers, the next column (description) has a short description; the last column (variables) has a link with a description of the variables in the table. If you need to know the variables in other tables, follow this link: </w:t>
      </w:r>
      <w:hyperlink r:id="rId33" w:history="1">
        <w:r w:rsidRPr="007B265E">
          <w:rPr>
            <w:rStyle w:val="Hyperlink"/>
            <w:lang w:val="en-US"/>
          </w:rPr>
          <w:t>https://wrds-www.wharton.upenn.edu/pages/about/data-vendors/</w:t>
        </w:r>
      </w:hyperlink>
      <w:r>
        <w:rPr>
          <w:lang w:val="en-US"/>
        </w:rPr>
        <w:t xml:space="preserve"> and press “data directory” for the relevant data source. CRSP is under “</w:t>
      </w:r>
      <w:r w:rsidRPr="001F0BF0">
        <w:rPr>
          <w:lang w:val="en-US"/>
        </w:rPr>
        <w:t>Center for Research in Security Prices, LLC (CRSP)</w:t>
      </w:r>
      <w:r>
        <w:rPr>
          <w:lang w:val="en-US"/>
        </w:rPr>
        <w:t>” and Compustat is under “</w:t>
      </w:r>
      <w:r w:rsidRPr="001F0BF0">
        <w:rPr>
          <w:lang w:val="en-US"/>
        </w:rPr>
        <w:t>S&amp;P Global Market Intelligence</w:t>
      </w:r>
      <w:r>
        <w:rPr>
          <w:lang w:val="en-US"/>
        </w:rPr>
        <w:t>.”</w:t>
      </w:r>
    </w:p>
    <w:p w14:paraId="3F1C59E1" w14:textId="77777777" w:rsidR="006C165A" w:rsidRDefault="006C165A" w:rsidP="006C165A">
      <w:pPr>
        <w:rPr>
          <w:lang w:val="en-US"/>
        </w:rPr>
      </w:pPr>
    </w:p>
    <w:p w14:paraId="3DB0E54E" w14:textId="77777777" w:rsidR="00BF0259" w:rsidRDefault="00BF0259" w:rsidP="006C165A">
      <w:pPr>
        <w:rPr>
          <w:lang w:val="en-US"/>
        </w:rPr>
      </w:pPr>
    </w:p>
    <w:p w14:paraId="4659AFA3" w14:textId="77777777" w:rsidR="00BF0259" w:rsidRDefault="00BF0259" w:rsidP="006C165A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7"/>
        <w:gridCol w:w="2882"/>
        <w:gridCol w:w="4067"/>
      </w:tblGrid>
      <w:tr w:rsidR="006C165A" w14:paraId="61468A7B" w14:textId="77777777" w:rsidTr="006D5128">
        <w:tc>
          <w:tcPr>
            <w:tcW w:w="2067" w:type="dxa"/>
          </w:tcPr>
          <w:p w14:paraId="79B3D2EF" w14:textId="77777777" w:rsidR="006C165A" w:rsidRPr="00DF0DE2" w:rsidRDefault="006C165A" w:rsidP="006D5128">
            <w:pPr>
              <w:jc w:val="center"/>
              <w:rPr>
                <w:b/>
                <w:lang w:val="en-US"/>
              </w:rPr>
            </w:pPr>
            <w:r w:rsidRPr="00DF0DE2">
              <w:rPr>
                <w:b/>
                <w:lang w:val="en-US"/>
              </w:rPr>
              <w:t>Name</w:t>
            </w:r>
          </w:p>
        </w:tc>
        <w:tc>
          <w:tcPr>
            <w:tcW w:w="2882" w:type="dxa"/>
          </w:tcPr>
          <w:p w14:paraId="02B0090C" w14:textId="77777777" w:rsidR="006C165A" w:rsidRPr="00DF0DE2" w:rsidRDefault="006C165A" w:rsidP="006D5128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Description</w:t>
            </w:r>
          </w:p>
        </w:tc>
        <w:tc>
          <w:tcPr>
            <w:tcW w:w="4067" w:type="dxa"/>
          </w:tcPr>
          <w:p w14:paraId="3657CC54" w14:textId="77777777" w:rsidR="006C165A" w:rsidRPr="00DF0DE2" w:rsidRDefault="006C165A" w:rsidP="006D5128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Variables</w:t>
            </w:r>
          </w:p>
        </w:tc>
      </w:tr>
      <w:tr w:rsidR="006C165A" w:rsidRPr="006E41D7" w14:paraId="7D14A803" w14:textId="77777777" w:rsidTr="006D5128">
        <w:tc>
          <w:tcPr>
            <w:tcW w:w="2067" w:type="dxa"/>
          </w:tcPr>
          <w:p w14:paraId="6A3B8AF7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CRSP.MSF</w:t>
            </w:r>
          </w:p>
        </w:tc>
        <w:tc>
          <w:tcPr>
            <w:tcW w:w="2882" w:type="dxa"/>
          </w:tcPr>
          <w:p w14:paraId="094F105B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Monthly price data for US securities</w:t>
            </w:r>
          </w:p>
        </w:tc>
        <w:tc>
          <w:tcPr>
            <w:tcW w:w="4067" w:type="dxa"/>
          </w:tcPr>
          <w:p w14:paraId="393338BE" w14:textId="77777777" w:rsidR="006C165A" w:rsidRDefault="00000000" w:rsidP="006D5128">
            <w:pPr>
              <w:rPr>
                <w:lang w:val="en-US"/>
              </w:rPr>
            </w:pPr>
            <w:hyperlink r:id="rId34" w:history="1">
              <w:r w:rsidR="006C165A" w:rsidRPr="009007B3">
                <w:rPr>
                  <w:rStyle w:val="Hyperlink"/>
                  <w:lang w:val="en-US"/>
                </w:rPr>
                <w:t>https://wrds-www.wharton.upenn.edu/data-dictionary/crsp_a_stock/msf/</w:t>
              </w:r>
            </w:hyperlink>
            <w:r w:rsidR="006C165A">
              <w:rPr>
                <w:lang w:val="en-US"/>
              </w:rPr>
              <w:t xml:space="preserve"> </w:t>
            </w:r>
          </w:p>
        </w:tc>
      </w:tr>
      <w:tr w:rsidR="006C165A" w:rsidRPr="006E41D7" w14:paraId="1532C01B" w14:textId="77777777" w:rsidTr="006D5128">
        <w:tc>
          <w:tcPr>
            <w:tcW w:w="2067" w:type="dxa"/>
          </w:tcPr>
          <w:p w14:paraId="1C7E76E0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CRSP.DSF</w:t>
            </w:r>
          </w:p>
        </w:tc>
        <w:tc>
          <w:tcPr>
            <w:tcW w:w="2882" w:type="dxa"/>
          </w:tcPr>
          <w:p w14:paraId="3AA3258C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Daily price data for US securities</w:t>
            </w:r>
          </w:p>
        </w:tc>
        <w:tc>
          <w:tcPr>
            <w:tcW w:w="4067" w:type="dxa"/>
          </w:tcPr>
          <w:p w14:paraId="1FE45237" w14:textId="77777777" w:rsidR="006C165A" w:rsidRDefault="00000000" w:rsidP="006D5128">
            <w:pPr>
              <w:rPr>
                <w:lang w:val="en-US"/>
              </w:rPr>
            </w:pPr>
            <w:hyperlink r:id="rId35" w:history="1">
              <w:r w:rsidR="006C165A" w:rsidRPr="009007B3">
                <w:rPr>
                  <w:rStyle w:val="Hyperlink"/>
                  <w:lang w:val="en-US"/>
                </w:rPr>
                <w:t>https://wrds-www.wharton.upenn.edu/data-dictionary/crsp_a_stock/dsf/</w:t>
              </w:r>
            </w:hyperlink>
            <w:r w:rsidR="006C165A">
              <w:rPr>
                <w:lang w:val="en-US"/>
              </w:rPr>
              <w:t xml:space="preserve"> </w:t>
            </w:r>
          </w:p>
        </w:tc>
      </w:tr>
      <w:tr w:rsidR="006C165A" w:rsidRPr="006E41D7" w14:paraId="143F9519" w14:textId="77777777" w:rsidTr="006D5128">
        <w:tc>
          <w:tcPr>
            <w:tcW w:w="2067" w:type="dxa"/>
          </w:tcPr>
          <w:p w14:paraId="57008128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CRSP.CCM_LNKHIST</w:t>
            </w:r>
          </w:p>
        </w:tc>
        <w:tc>
          <w:tcPr>
            <w:tcW w:w="2882" w:type="dxa"/>
          </w:tcPr>
          <w:p w14:paraId="4967C1F5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Historical links between CRSP and Compustat</w:t>
            </w:r>
          </w:p>
        </w:tc>
        <w:tc>
          <w:tcPr>
            <w:tcW w:w="4067" w:type="dxa"/>
          </w:tcPr>
          <w:p w14:paraId="2C88B975" w14:textId="77777777" w:rsidR="006C165A" w:rsidRDefault="00000000" w:rsidP="006D5128">
            <w:pPr>
              <w:rPr>
                <w:lang w:val="en-US"/>
              </w:rPr>
            </w:pPr>
            <w:hyperlink r:id="rId36" w:history="1">
              <w:r w:rsidR="006C165A" w:rsidRPr="007B265E">
                <w:rPr>
                  <w:rStyle w:val="Hyperlink"/>
                  <w:lang w:val="en-US"/>
                </w:rPr>
                <w:t>https://wrds-www.wharton.upenn.edu/data-dictionary/crsp_a_ccm/ccmxpf_lnkhist/</w:t>
              </w:r>
            </w:hyperlink>
          </w:p>
        </w:tc>
      </w:tr>
      <w:tr w:rsidR="006C165A" w:rsidRPr="006E41D7" w14:paraId="4E4A0879" w14:textId="77777777" w:rsidTr="006D5128">
        <w:tc>
          <w:tcPr>
            <w:tcW w:w="2067" w:type="dxa"/>
          </w:tcPr>
          <w:p w14:paraId="6647A085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CRSP.MSENAMES</w:t>
            </w:r>
          </w:p>
        </w:tc>
        <w:tc>
          <w:tcPr>
            <w:tcW w:w="2882" w:type="dxa"/>
          </w:tcPr>
          <w:p w14:paraId="64E5F03F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Security information</w:t>
            </w:r>
          </w:p>
        </w:tc>
        <w:tc>
          <w:tcPr>
            <w:tcW w:w="4067" w:type="dxa"/>
          </w:tcPr>
          <w:p w14:paraId="643E8A3C" w14:textId="77777777" w:rsidR="006C165A" w:rsidRDefault="00000000" w:rsidP="006D5128">
            <w:pPr>
              <w:rPr>
                <w:lang w:val="en-US"/>
              </w:rPr>
            </w:pPr>
            <w:hyperlink r:id="rId37" w:history="1">
              <w:r w:rsidR="006C165A" w:rsidRPr="007B265E">
                <w:rPr>
                  <w:rStyle w:val="Hyperlink"/>
                  <w:lang w:val="en-US"/>
                </w:rPr>
                <w:t>https://wrds-www.wharton.upenn.edu/data-dictionary/crsp_a_stock/msenames/</w:t>
              </w:r>
            </w:hyperlink>
            <w:r w:rsidR="006C165A">
              <w:rPr>
                <w:lang w:val="en-US"/>
              </w:rPr>
              <w:t xml:space="preserve"> </w:t>
            </w:r>
          </w:p>
        </w:tc>
      </w:tr>
      <w:tr w:rsidR="006C165A" w:rsidRPr="006E41D7" w14:paraId="3C7044D5" w14:textId="77777777" w:rsidTr="006D5128">
        <w:tc>
          <w:tcPr>
            <w:tcW w:w="2067" w:type="dxa"/>
          </w:tcPr>
          <w:p w14:paraId="0933DA49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CRSP.DSENAMES</w:t>
            </w:r>
          </w:p>
        </w:tc>
        <w:tc>
          <w:tcPr>
            <w:tcW w:w="2882" w:type="dxa"/>
          </w:tcPr>
          <w:p w14:paraId="2549CB35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Security information</w:t>
            </w:r>
          </w:p>
        </w:tc>
        <w:tc>
          <w:tcPr>
            <w:tcW w:w="4067" w:type="dxa"/>
          </w:tcPr>
          <w:p w14:paraId="1B057BEF" w14:textId="77777777" w:rsidR="006C165A" w:rsidRDefault="00000000" w:rsidP="006D5128">
            <w:pPr>
              <w:rPr>
                <w:lang w:val="en-US"/>
              </w:rPr>
            </w:pPr>
            <w:hyperlink r:id="rId38" w:history="1">
              <w:r w:rsidR="006C165A" w:rsidRPr="007B265E">
                <w:rPr>
                  <w:rStyle w:val="Hyperlink"/>
                  <w:lang w:val="en-US"/>
                </w:rPr>
                <w:t>https://wrds-www.wharton.upenn.edu/data-dictionary/crsp_a_stock/dsenames/</w:t>
              </w:r>
            </w:hyperlink>
            <w:r w:rsidR="006C165A">
              <w:rPr>
                <w:lang w:val="en-US"/>
              </w:rPr>
              <w:t xml:space="preserve"> </w:t>
            </w:r>
          </w:p>
        </w:tc>
      </w:tr>
      <w:tr w:rsidR="006C165A" w:rsidRPr="006E41D7" w14:paraId="73B707E7" w14:textId="77777777" w:rsidTr="006D5128">
        <w:tc>
          <w:tcPr>
            <w:tcW w:w="2067" w:type="dxa"/>
          </w:tcPr>
          <w:p w14:paraId="3A0D8462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CRSP.MSEDELIST</w:t>
            </w:r>
          </w:p>
        </w:tc>
        <w:tc>
          <w:tcPr>
            <w:tcW w:w="2882" w:type="dxa"/>
          </w:tcPr>
          <w:p w14:paraId="339C77BF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Monthly delisting returns (includes partial monthly return)</w:t>
            </w:r>
            <w:r>
              <w:rPr>
                <w:rStyle w:val="FootnoteReference"/>
                <w:lang w:val="en-US"/>
              </w:rPr>
              <w:footnoteReference w:id="1"/>
            </w:r>
          </w:p>
        </w:tc>
        <w:tc>
          <w:tcPr>
            <w:tcW w:w="4067" w:type="dxa"/>
          </w:tcPr>
          <w:p w14:paraId="14AAB38E" w14:textId="77777777" w:rsidR="006C165A" w:rsidRDefault="00000000" w:rsidP="006D5128">
            <w:pPr>
              <w:rPr>
                <w:lang w:val="en-US"/>
              </w:rPr>
            </w:pPr>
            <w:hyperlink r:id="rId39" w:history="1">
              <w:r w:rsidR="006C165A" w:rsidRPr="007B265E">
                <w:rPr>
                  <w:rStyle w:val="Hyperlink"/>
                  <w:lang w:val="en-US"/>
                </w:rPr>
                <w:t>https://wrds-www.wharton.upenn.edu/data-dictionary/crsp_a_stock/msedelist/</w:t>
              </w:r>
            </w:hyperlink>
            <w:r w:rsidR="006C165A">
              <w:rPr>
                <w:lang w:val="en-US"/>
              </w:rPr>
              <w:t xml:space="preserve"> </w:t>
            </w:r>
          </w:p>
        </w:tc>
      </w:tr>
      <w:tr w:rsidR="006C165A" w:rsidRPr="006E41D7" w14:paraId="09930C8C" w14:textId="77777777" w:rsidTr="006D5128">
        <w:tc>
          <w:tcPr>
            <w:tcW w:w="2067" w:type="dxa"/>
          </w:tcPr>
          <w:p w14:paraId="4FB72765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CRSP.DSEDELIST</w:t>
            </w:r>
          </w:p>
        </w:tc>
        <w:tc>
          <w:tcPr>
            <w:tcW w:w="2882" w:type="dxa"/>
          </w:tcPr>
          <w:p w14:paraId="406F3EE9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Daily delisting returns</w:t>
            </w:r>
          </w:p>
        </w:tc>
        <w:tc>
          <w:tcPr>
            <w:tcW w:w="4067" w:type="dxa"/>
          </w:tcPr>
          <w:p w14:paraId="06CD35BB" w14:textId="77777777" w:rsidR="006C165A" w:rsidRDefault="00000000" w:rsidP="006D5128">
            <w:pPr>
              <w:rPr>
                <w:lang w:val="en-US"/>
              </w:rPr>
            </w:pPr>
            <w:hyperlink r:id="rId40" w:history="1">
              <w:r w:rsidR="006C165A" w:rsidRPr="007B265E">
                <w:rPr>
                  <w:rStyle w:val="Hyperlink"/>
                  <w:lang w:val="en-US"/>
                </w:rPr>
                <w:t>https://wrds-www.wharton.upenn.edu/data-dictionary/crsp_a_stock/dsedelist/</w:t>
              </w:r>
            </w:hyperlink>
            <w:r w:rsidR="006C165A">
              <w:rPr>
                <w:lang w:val="en-US"/>
              </w:rPr>
              <w:t xml:space="preserve"> </w:t>
            </w:r>
          </w:p>
        </w:tc>
      </w:tr>
      <w:tr w:rsidR="006C165A" w:rsidRPr="006E41D7" w14:paraId="31BE94DE" w14:textId="77777777" w:rsidTr="006D5128">
        <w:tc>
          <w:tcPr>
            <w:tcW w:w="2067" w:type="dxa"/>
          </w:tcPr>
          <w:p w14:paraId="69550084" w14:textId="77777777" w:rsidR="006C165A" w:rsidRDefault="006C165A" w:rsidP="006D5128">
            <w:pPr>
              <w:rPr>
                <w:lang w:val="en-US"/>
              </w:rPr>
            </w:pPr>
          </w:p>
        </w:tc>
        <w:tc>
          <w:tcPr>
            <w:tcW w:w="2882" w:type="dxa"/>
          </w:tcPr>
          <w:p w14:paraId="7D01C7DA" w14:textId="77777777" w:rsidR="006C165A" w:rsidRDefault="006C165A" w:rsidP="006D5128">
            <w:pPr>
              <w:rPr>
                <w:lang w:val="en-US"/>
              </w:rPr>
            </w:pPr>
          </w:p>
        </w:tc>
        <w:tc>
          <w:tcPr>
            <w:tcW w:w="4067" w:type="dxa"/>
          </w:tcPr>
          <w:p w14:paraId="485CF8B8" w14:textId="77777777" w:rsidR="006C165A" w:rsidRDefault="006C165A" w:rsidP="006D5128">
            <w:pPr>
              <w:rPr>
                <w:lang w:val="en-US"/>
              </w:rPr>
            </w:pPr>
          </w:p>
        </w:tc>
      </w:tr>
      <w:tr w:rsidR="006C165A" w:rsidRPr="006E41D7" w14:paraId="5159A225" w14:textId="77777777" w:rsidTr="006D5128">
        <w:tc>
          <w:tcPr>
            <w:tcW w:w="2067" w:type="dxa"/>
          </w:tcPr>
          <w:p w14:paraId="7761E34F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COMP.FUNDA</w:t>
            </w:r>
          </w:p>
        </w:tc>
        <w:tc>
          <w:tcPr>
            <w:tcW w:w="2882" w:type="dxa"/>
          </w:tcPr>
          <w:p w14:paraId="015A45AA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Annual accounting data for North American firms</w:t>
            </w:r>
          </w:p>
        </w:tc>
        <w:tc>
          <w:tcPr>
            <w:tcW w:w="4067" w:type="dxa"/>
          </w:tcPr>
          <w:p w14:paraId="7F2F36E3" w14:textId="77777777" w:rsidR="006C165A" w:rsidRDefault="00000000" w:rsidP="006D5128">
            <w:pPr>
              <w:rPr>
                <w:lang w:val="en-US"/>
              </w:rPr>
            </w:pPr>
            <w:hyperlink r:id="rId41" w:history="1">
              <w:r w:rsidR="006C165A" w:rsidRPr="00FD631B">
                <w:rPr>
                  <w:rStyle w:val="Hyperlink"/>
                  <w:lang w:val="en-US"/>
                </w:rPr>
                <w:t>https://wrds-www.wharton.upenn.edu/data-dictionary/comp_na_daily_all/funda/</w:t>
              </w:r>
            </w:hyperlink>
            <w:r w:rsidR="006C165A">
              <w:rPr>
                <w:lang w:val="en-US"/>
              </w:rPr>
              <w:t xml:space="preserve"> </w:t>
            </w:r>
          </w:p>
        </w:tc>
      </w:tr>
      <w:tr w:rsidR="006C165A" w:rsidRPr="006E41D7" w14:paraId="1B5744F3" w14:textId="77777777" w:rsidTr="006D5128">
        <w:tc>
          <w:tcPr>
            <w:tcW w:w="2067" w:type="dxa"/>
          </w:tcPr>
          <w:p w14:paraId="76AE383C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COMP.G_FUNDA</w:t>
            </w:r>
          </w:p>
        </w:tc>
        <w:tc>
          <w:tcPr>
            <w:tcW w:w="2882" w:type="dxa"/>
          </w:tcPr>
          <w:p w14:paraId="14B04AFD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 xml:space="preserve">Annual accounting data for firms outside of North America. </w:t>
            </w:r>
          </w:p>
        </w:tc>
        <w:tc>
          <w:tcPr>
            <w:tcW w:w="4067" w:type="dxa"/>
          </w:tcPr>
          <w:p w14:paraId="4A3982AF" w14:textId="77777777" w:rsidR="006C165A" w:rsidRDefault="00000000" w:rsidP="006D5128">
            <w:pPr>
              <w:rPr>
                <w:lang w:val="en-US"/>
              </w:rPr>
            </w:pPr>
            <w:hyperlink r:id="rId42" w:history="1">
              <w:r w:rsidR="006C165A" w:rsidRPr="00FD631B">
                <w:rPr>
                  <w:rStyle w:val="Hyperlink"/>
                  <w:lang w:val="en-US"/>
                </w:rPr>
                <w:t>https://wrds-www.wharton.upenn.edu/data-dictionary/comp_global_daily/g_funda/</w:t>
              </w:r>
            </w:hyperlink>
            <w:r w:rsidR="006C165A">
              <w:rPr>
                <w:lang w:val="en-US"/>
              </w:rPr>
              <w:t xml:space="preserve"> </w:t>
            </w:r>
          </w:p>
        </w:tc>
      </w:tr>
      <w:tr w:rsidR="006C165A" w:rsidRPr="006E41D7" w14:paraId="7801178A" w14:textId="77777777" w:rsidTr="006D5128">
        <w:tc>
          <w:tcPr>
            <w:tcW w:w="2067" w:type="dxa"/>
          </w:tcPr>
          <w:p w14:paraId="7DFCDBCA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COMP.FUNDQ</w:t>
            </w:r>
          </w:p>
        </w:tc>
        <w:tc>
          <w:tcPr>
            <w:tcW w:w="2882" w:type="dxa"/>
          </w:tcPr>
          <w:p w14:paraId="6888D974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Quarterly accounting data for North American firms</w:t>
            </w:r>
          </w:p>
        </w:tc>
        <w:tc>
          <w:tcPr>
            <w:tcW w:w="4067" w:type="dxa"/>
          </w:tcPr>
          <w:p w14:paraId="650B27C2" w14:textId="77777777" w:rsidR="006C165A" w:rsidRPr="003E4C4B" w:rsidRDefault="00000000" w:rsidP="006D5128">
            <w:pPr>
              <w:rPr>
                <w:lang w:val="en-US"/>
              </w:rPr>
            </w:pPr>
            <w:hyperlink r:id="rId43" w:history="1">
              <w:r w:rsidR="006C165A" w:rsidRPr="007B265E">
                <w:rPr>
                  <w:rStyle w:val="Hyperlink"/>
                  <w:lang w:val="en-US"/>
                </w:rPr>
                <w:t>https://wrds-www.wharton.upenn.edu/data-dictionary/comp_na_daily_all/fundq/</w:t>
              </w:r>
            </w:hyperlink>
            <w:r w:rsidR="006C165A">
              <w:rPr>
                <w:lang w:val="en-US"/>
              </w:rPr>
              <w:t xml:space="preserve"> </w:t>
            </w:r>
          </w:p>
        </w:tc>
      </w:tr>
      <w:tr w:rsidR="006C165A" w:rsidRPr="006E41D7" w14:paraId="3662DED3" w14:textId="77777777" w:rsidTr="006D5128">
        <w:tc>
          <w:tcPr>
            <w:tcW w:w="2067" w:type="dxa"/>
          </w:tcPr>
          <w:p w14:paraId="5CF0EFB5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COMP.G_FUNDQ</w:t>
            </w:r>
          </w:p>
        </w:tc>
        <w:tc>
          <w:tcPr>
            <w:tcW w:w="2882" w:type="dxa"/>
          </w:tcPr>
          <w:p w14:paraId="2228E638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Quarterly accounting data for firms outside of North America.</w:t>
            </w:r>
          </w:p>
        </w:tc>
        <w:tc>
          <w:tcPr>
            <w:tcW w:w="4067" w:type="dxa"/>
          </w:tcPr>
          <w:p w14:paraId="1614C8AA" w14:textId="77777777" w:rsidR="006C165A" w:rsidRPr="003E4C4B" w:rsidRDefault="00000000" w:rsidP="006D5128">
            <w:pPr>
              <w:rPr>
                <w:lang w:val="en-US"/>
              </w:rPr>
            </w:pPr>
            <w:hyperlink r:id="rId44" w:history="1">
              <w:r w:rsidR="006C165A" w:rsidRPr="007B265E">
                <w:rPr>
                  <w:rStyle w:val="Hyperlink"/>
                  <w:lang w:val="en-US"/>
                </w:rPr>
                <w:t>https://wrds-www.wharton.upenn.edu/data-dictionary/comp_global/g_funda/</w:t>
              </w:r>
            </w:hyperlink>
            <w:r w:rsidR="006C165A">
              <w:rPr>
                <w:lang w:val="en-US"/>
              </w:rPr>
              <w:t xml:space="preserve"> </w:t>
            </w:r>
          </w:p>
        </w:tc>
      </w:tr>
      <w:tr w:rsidR="006C165A" w:rsidRPr="006E41D7" w14:paraId="00BB37EB" w14:textId="77777777" w:rsidTr="006D5128">
        <w:tc>
          <w:tcPr>
            <w:tcW w:w="2067" w:type="dxa"/>
          </w:tcPr>
          <w:p w14:paraId="0A0B1FEB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COMP.SECD</w:t>
            </w:r>
          </w:p>
        </w:tc>
        <w:tc>
          <w:tcPr>
            <w:tcW w:w="2882" w:type="dxa"/>
          </w:tcPr>
          <w:p w14:paraId="67D436FC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Daily price data for stocks listed in North America.</w:t>
            </w:r>
          </w:p>
        </w:tc>
        <w:tc>
          <w:tcPr>
            <w:tcW w:w="4067" w:type="dxa"/>
          </w:tcPr>
          <w:p w14:paraId="534E5FBA" w14:textId="77777777" w:rsidR="006C165A" w:rsidRPr="003E4C4B" w:rsidRDefault="00000000" w:rsidP="006D5128">
            <w:pPr>
              <w:rPr>
                <w:lang w:val="en-US"/>
              </w:rPr>
            </w:pPr>
            <w:hyperlink r:id="rId45" w:history="1">
              <w:r w:rsidR="006C165A" w:rsidRPr="007B265E">
                <w:rPr>
                  <w:rStyle w:val="Hyperlink"/>
                  <w:lang w:val="en-US"/>
                </w:rPr>
                <w:t>https://wrds-www.wharton.upenn.edu/data-dictionary/comp_na_daily_all/secd/</w:t>
              </w:r>
            </w:hyperlink>
            <w:r w:rsidR="006C165A">
              <w:rPr>
                <w:lang w:val="en-US"/>
              </w:rPr>
              <w:t xml:space="preserve"> </w:t>
            </w:r>
          </w:p>
        </w:tc>
      </w:tr>
      <w:tr w:rsidR="006C165A" w:rsidRPr="006E41D7" w14:paraId="1C25A178" w14:textId="77777777" w:rsidTr="006D5128">
        <w:tc>
          <w:tcPr>
            <w:tcW w:w="2067" w:type="dxa"/>
          </w:tcPr>
          <w:p w14:paraId="295CE194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COMP.G_SECD</w:t>
            </w:r>
          </w:p>
        </w:tc>
        <w:tc>
          <w:tcPr>
            <w:tcW w:w="2882" w:type="dxa"/>
          </w:tcPr>
          <w:p w14:paraId="6B46AEE0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Daily price data for stocks listed outside of North America.</w:t>
            </w:r>
          </w:p>
        </w:tc>
        <w:tc>
          <w:tcPr>
            <w:tcW w:w="4067" w:type="dxa"/>
          </w:tcPr>
          <w:p w14:paraId="11AFB0FD" w14:textId="77777777" w:rsidR="006C165A" w:rsidRPr="003E4C4B" w:rsidRDefault="00000000" w:rsidP="006D5128">
            <w:pPr>
              <w:rPr>
                <w:lang w:val="en-US"/>
              </w:rPr>
            </w:pPr>
            <w:hyperlink r:id="rId46" w:history="1">
              <w:r w:rsidR="006C165A" w:rsidRPr="007B265E">
                <w:rPr>
                  <w:rStyle w:val="Hyperlink"/>
                  <w:lang w:val="en-US"/>
                </w:rPr>
                <w:t>https://wrds-www.wharton.upenn.edu/data-dictionary/comp_global/g_secd/</w:t>
              </w:r>
            </w:hyperlink>
            <w:r w:rsidR="006C165A">
              <w:rPr>
                <w:lang w:val="en-US"/>
              </w:rPr>
              <w:t xml:space="preserve"> </w:t>
            </w:r>
          </w:p>
        </w:tc>
      </w:tr>
      <w:tr w:rsidR="006C165A" w:rsidRPr="006E41D7" w14:paraId="4D21086A" w14:textId="77777777" w:rsidTr="006D5128">
        <w:tc>
          <w:tcPr>
            <w:tcW w:w="2067" w:type="dxa"/>
          </w:tcPr>
          <w:p w14:paraId="6AB03DFA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COMP.SECM</w:t>
            </w:r>
          </w:p>
        </w:tc>
        <w:tc>
          <w:tcPr>
            <w:tcW w:w="2882" w:type="dxa"/>
          </w:tcPr>
          <w:p w14:paraId="0646814E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Monthly price data for North American firms</w:t>
            </w:r>
          </w:p>
        </w:tc>
        <w:tc>
          <w:tcPr>
            <w:tcW w:w="4067" w:type="dxa"/>
          </w:tcPr>
          <w:p w14:paraId="59DB4CE0" w14:textId="77777777" w:rsidR="006C165A" w:rsidRPr="003E4C4B" w:rsidRDefault="00000000" w:rsidP="006D5128">
            <w:pPr>
              <w:rPr>
                <w:lang w:val="en-US"/>
              </w:rPr>
            </w:pPr>
            <w:hyperlink r:id="rId47" w:history="1">
              <w:r w:rsidR="006C165A" w:rsidRPr="007B265E">
                <w:rPr>
                  <w:rStyle w:val="Hyperlink"/>
                  <w:lang w:val="en-US"/>
                </w:rPr>
                <w:t>https://wrds-www.wharton.upenn.edu/data-dictionary/comp_na_daily_all/secm/</w:t>
              </w:r>
            </w:hyperlink>
            <w:r w:rsidR="006C165A">
              <w:rPr>
                <w:lang w:val="en-US"/>
              </w:rPr>
              <w:t xml:space="preserve"> </w:t>
            </w:r>
          </w:p>
        </w:tc>
      </w:tr>
      <w:tr w:rsidR="006C165A" w:rsidRPr="006E41D7" w14:paraId="769FC980" w14:textId="77777777" w:rsidTr="006D5128">
        <w:tc>
          <w:tcPr>
            <w:tcW w:w="2067" w:type="dxa"/>
          </w:tcPr>
          <w:p w14:paraId="074C9896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COMP.SECURITY</w:t>
            </w:r>
          </w:p>
        </w:tc>
        <w:tc>
          <w:tcPr>
            <w:tcW w:w="2882" w:type="dxa"/>
          </w:tcPr>
          <w:p w14:paraId="2086704F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Security information for stocks listed in North America</w:t>
            </w:r>
          </w:p>
        </w:tc>
        <w:tc>
          <w:tcPr>
            <w:tcW w:w="4067" w:type="dxa"/>
          </w:tcPr>
          <w:p w14:paraId="608F5AEB" w14:textId="77777777" w:rsidR="006C165A" w:rsidRPr="003E4C4B" w:rsidRDefault="00000000" w:rsidP="006D5128">
            <w:pPr>
              <w:rPr>
                <w:lang w:val="en-US"/>
              </w:rPr>
            </w:pPr>
            <w:hyperlink r:id="rId48" w:history="1">
              <w:r w:rsidR="006C165A" w:rsidRPr="007B265E">
                <w:rPr>
                  <w:rStyle w:val="Hyperlink"/>
                  <w:lang w:val="en-US"/>
                </w:rPr>
                <w:t>https://wrds-www.wharton.upenn.edu/data-dictionary/comp_na_daily_all/security/</w:t>
              </w:r>
            </w:hyperlink>
            <w:r w:rsidR="006C165A">
              <w:rPr>
                <w:lang w:val="en-US"/>
              </w:rPr>
              <w:t xml:space="preserve"> </w:t>
            </w:r>
          </w:p>
        </w:tc>
      </w:tr>
      <w:tr w:rsidR="006C165A" w:rsidRPr="006E41D7" w14:paraId="5B63C66E" w14:textId="77777777" w:rsidTr="006D5128">
        <w:tc>
          <w:tcPr>
            <w:tcW w:w="2067" w:type="dxa"/>
          </w:tcPr>
          <w:p w14:paraId="6B02356C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COMP.G_SECURITY</w:t>
            </w:r>
          </w:p>
        </w:tc>
        <w:tc>
          <w:tcPr>
            <w:tcW w:w="2882" w:type="dxa"/>
          </w:tcPr>
          <w:p w14:paraId="4EC86F3D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Security information for stocks listed outside of North America</w:t>
            </w:r>
          </w:p>
        </w:tc>
        <w:tc>
          <w:tcPr>
            <w:tcW w:w="4067" w:type="dxa"/>
          </w:tcPr>
          <w:p w14:paraId="7A604C80" w14:textId="77777777" w:rsidR="006C165A" w:rsidRPr="003E4C4B" w:rsidRDefault="00000000" w:rsidP="006D5128">
            <w:pPr>
              <w:rPr>
                <w:lang w:val="en-US"/>
              </w:rPr>
            </w:pPr>
            <w:hyperlink r:id="rId49" w:history="1">
              <w:r w:rsidR="006C165A" w:rsidRPr="007B265E">
                <w:rPr>
                  <w:rStyle w:val="Hyperlink"/>
                  <w:lang w:val="en-US"/>
                </w:rPr>
                <w:t>https://wrds-www.wharton.upenn.edu/data-dictionary/comp_global/g_security/</w:t>
              </w:r>
            </w:hyperlink>
            <w:r w:rsidR="006C165A">
              <w:rPr>
                <w:lang w:val="en-US"/>
              </w:rPr>
              <w:t xml:space="preserve"> </w:t>
            </w:r>
          </w:p>
        </w:tc>
      </w:tr>
      <w:tr w:rsidR="006C165A" w:rsidRPr="006E41D7" w14:paraId="00A3E41A" w14:textId="77777777" w:rsidTr="006D5128">
        <w:tc>
          <w:tcPr>
            <w:tcW w:w="2067" w:type="dxa"/>
          </w:tcPr>
          <w:p w14:paraId="1DC05496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COMP.R_EX_CODES</w:t>
            </w:r>
          </w:p>
        </w:tc>
        <w:tc>
          <w:tcPr>
            <w:tcW w:w="2882" w:type="dxa"/>
          </w:tcPr>
          <w:p w14:paraId="7679C42C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Reference tables for exchanges codes in Compustat.</w:t>
            </w:r>
          </w:p>
        </w:tc>
        <w:tc>
          <w:tcPr>
            <w:tcW w:w="4067" w:type="dxa"/>
          </w:tcPr>
          <w:p w14:paraId="3867C957" w14:textId="77777777" w:rsidR="006C165A" w:rsidRPr="003E4C4B" w:rsidRDefault="00000000" w:rsidP="006D5128">
            <w:pPr>
              <w:rPr>
                <w:lang w:val="en-US"/>
              </w:rPr>
            </w:pPr>
            <w:hyperlink r:id="rId50" w:history="1">
              <w:r w:rsidR="006C165A" w:rsidRPr="007B265E">
                <w:rPr>
                  <w:rStyle w:val="Hyperlink"/>
                  <w:lang w:val="en-US"/>
                </w:rPr>
                <w:t>https://wrds-www.wharton.upenn.edu/data-dictionary/comp_na_daily_all/r_ex_codes/</w:t>
              </w:r>
            </w:hyperlink>
            <w:r w:rsidR="006C165A">
              <w:rPr>
                <w:lang w:val="en-US"/>
              </w:rPr>
              <w:t xml:space="preserve"> </w:t>
            </w:r>
          </w:p>
        </w:tc>
      </w:tr>
      <w:tr w:rsidR="006C165A" w:rsidRPr="006E41D7" w14:paraId="11336285" w14:textId="77777777" w:rsidTr="006D5128">
        <w:tc>
          <w:tcPr>
            <w:tcW w:w="2067" w:type="dxa"/>
          </w:tcPr>
          <w:p w14:paraId="2A727697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COMP.EXCHRT_DLY</w:t>
            </w:r>
          </w:p>
        </w:tc>
        <w:tc>
          <w:tcPr>
            <w:tcW w:w="2882" w:type="dxa"/>
          </w:tcPr>
          <w:p w14:paraId="043C3ABA" w14:textId="77777777" w:rsidR="006C165A" w:rsidRDefault="006C165A" w:rsidP="006D5128">
            <w:pPr>
              <w:rPr>
                <w:lang w:val="en-US"/>
              </w:rPr>
            </w:pPr>
            <w:r>
              <w:rPr>
                <w:lang w:val="en-US"/>
              </w:rPr>
              <w:t>Daily exchange rate data</w:t>
            </w:r>
          </w:p>
        </w:tc>
        <w:tc>
          <w:tcPr>
            <w:tcW w:w="4067" w:type="dxa"/>
          </w:tcPr>
          <w:p w14:paraId="15A5B592" w14:textId="77777777" w:rsidR="006C165A" w:rsidRPr="003E4C4B" w:rsidRDefault="00000000" w:rsidP="006D5128">
            <w:pPr>
              <w:rPr>
                <w:lang w:val="en-US"/>
              </w:rPr>
            </w:pPr>
            <w:hyperlink r:id="rId51" w:history="1">
              <w:r w:rsidR="006C165A" w:rsidRPr="007B265E">
                <w:rPr>
                  <w:rStyle w:val="Hyperlink"/>
                  <w:lang w:val="en-US"/>
                </w:rPr>
                <w:t>https://wrds-www.wharton.upenn.edu/data-dictionary/comp_na_daily_all/exrt_dly/</w:t>
              </w:r>
            </w:hyperlink>
            <w:r w:rsidR="006C165A">
              <w:rPr>
                <w:lang w:val="en-US"/>
              </w:rPr>
              <w:t xml:space="preserve"> </w:t>
            </w:r>
          </w:p>
        </w:tc>
      </w:tr>
    </w:tbl>
    <w:p w14:paraId="7B57342F" w14:textId="77777777" w:rsidR="006C165A" w:rsidRPr="006C165A" w:rsidRDefault="006C165A" w:rsidP="006C165A">
      <w:pPr>
        <w:rPr>
          <w:lang w:val="en-US"/>
        </w:rPr>
      </w:pPr>
    </w:p>
    <w:sectPr w:rsidR="006C165A" w:rsidRPr="006C165A">
      <w:headerReference w:type="even" r:id="rId52"/>
      <w:headerReference w:type="default" r:id="rId53"/>
      <w:footerReference w:type="even" r:id="rId54"/>
      <w:footerReference w:type="default" r:id="rId55"/>
      <w:headerReference w:type="first" r:id="rId56"/>
      <w:footerReference w:type="first" r:id="rId5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E73C3" w14:textId="77777777" w:rsidR="005A217F" w:rsidRDefault="005A217F" w:rsidP="006C165A">
      <w:pPr>
        <w:spacing w:after="0" w:line="240" w:lineRule="auto"/>
      </w:pPr>
      <w:r>
        <w:separator/>
      </w:r>
    </w:p>
  </w:endnote>
  <w:endnote w:type="continuationSeparator" w:id="0">
    <w:p w14:paraId="643862B1" w14:textId="77777777" w:rsidR="005A217F" w:rsidRDefault="005A217F" w:rsidP="006C16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AF2FB" w14:textId="77777777" w:rsidR="00052E01" w:rsidRDefault="00052E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21509" w14:textId="77777777" w:rsidR="00052E01" w:rsidRDefault="00052E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CE496" w14:textId="77777777" w:rsidR="00052E01" w:rsidRDefault="00052E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A06C6" w14:textId="77777777" w:rsidR="005A217F" w:rsidRDefault="005A217F" w:rsidP="006C165A">
      <w:pPr>
        <w:spacing w:after="0" w:line="240" w:lineRule="auto"/>
      </w:pPr>
      <w:r>
        <w:separator/>
      </w:r>
    </w:p>
  </w:footnote>
  <w:footnote w:type="continuationSeparator" w:id="0">
    <w:p w14:paraId="74A1FFEB" w14:textId="77777777" w:rsidR="005A217F" w:rsidRDefault="005A217F" w:rsidP="006C165A">
      <w:pPr>
        <w:spacing w:after="0" w:line="240" w:lineRule="auto"/>
      </w:pPr>
      <w:r>
        <w:continuationSeparator/>
      </w:r>
    </w:p>
  </w:footnote>
  <w:footnote w:id="1">
    <w:p w14:paraId="31E06DB4" w14:textId="77777777" w:rsidR="006C165A" w:rsidRPr="00854645" w:rsidRDefault="006C165A" w:rsidP="006C165A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854645">
        <w:rPr>
          <w:lang w:val="en-US"/>
        </w:rPr>
        <w:t xml:space="preserve"> See WRDS presentation</w:t>
      </w:r>
      <w:r>
        <w:rPr>
          <w:lang w:val="en-US"/>
        </w:rPr>
        <w:t xml:space="preserve"> for the difference between MSEDELIST and DSEDELIST</w:t>
      </w:r>
      <w:r w:rsidRPr="00854645">
        <w:rPr>
          <w:lang w:val="en-US"/>
        </w:rPr>
        <w:t xml:space="preserve">: </w:t>
      </w:r>
      <w:hyperlink r:id="rId1" w:history="1">
        <w:r w:rsidRPr="007B265E">
          <w:rPr>
            <w:rStyle w:val="Hyperlink"/>
            <w:lang w:val="en-US"/>
          </w:rPr>
          <w:t>https://wrds-www.wharton.upenn.edu/documents/1413/CRSP_useful_variables.pptx</w:t>
        </w:r>
      </w:hyperlink>
      <w:r>
        <w:rPr>
          <w:lang w:val="en-US"/>
        </w:rP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B154C" w14:textId="77777777" w:rsidR="00052E01" w:rsidRDefault="00052E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5BCF8" w14:textId="77777777" w:rsidR="00052E01" w:rsidRDefault="00052E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AE2AC" w14:textId="77777777" w:rsidR="00052E01" w:rsidRDefault="00052E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C149E4"/>
    <w:multiLevelType w:val="hybridMultilevel"/>
    <w:tmpl w:val="2830299C"/>
    <w:lvl w:ilvl="0" w:tplc="BFAE20A8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52DCD"/>
    <w:multiLevelType w:val="hybridMultilevel"/>
    <w:tmpl w:val="0BD436EE"/>
    <w:lvl w:ilvl="0" w:tplc="9FA2A2E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413189"/>
    <w:multiLevelType w:val="hybridMultilevel"/>
    <w:tmpl w:val="CE2C2A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BE7274"/>
    <w:multiLevelType w:val="multilevel"/>
    <w:tmpl w:val="0DC215F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."/>
      <w:lvlJc w:val="left"/>
      <w:pPr>
        <w:ind w:left="1224" w:hanging="504"/>
      </w:pPr>
      <w:rPr>
        <w:rFonts w:asciiTheme="minorHAnsi" w:eastAsiaTheme="minorHAnsi" w:hAnsiTheme="minorHAnsi" w:cstheme="minorBidi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0F117FF"/>
    <w:multiLevelType w:val="hybridMultilevel"/>
    <w:tmpl w:val="A8428E24"/>
    <w:lvl w:ilvl="0" w:tplc="1A1054F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9904088">
    <w:abstractNumId w:val="3"/>
  </w:num>
  <w:num w:numId="2" w16cid:durableId="1375347399">
    <w:abstractNumId w:val="2"/>
  </w:num>
  <w:num w:numId="3" w16cid:durableId="415976814">
    <w:abstractNumId w:val="4"/>
  </w:num>
  <w:num w:numId="4" w16cid:durableId="760372059">
    <w:abstractNumId w:val="1"/>
  </w:num>
  <w:num w:numId="5" w16cid:durableId="4664343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NzEwMTUxMjI1NbdU0lEKTi0uzszPAymwqAUAK3oD5CwAAAA="/>
  </w:docVars>
  <w:rsids>
    <w:rsidRoot w:val="002660E6"/>
    <w:rsid w:val="00052E01"/>
    <w:rsid w:val="0006430A"/>
    <w:rsid w:val="00095BC8"/>
    <w:rsid w:val="000C7C16"/>
    <w:rsid w:val="001849E4"/>
    <w:rsid w:val="001D7BF1"/>
    <w:rsid w:val="002660E6"/>
    <w:rsid w:val="002A2B6D"/>
    <w:rsid w:val="002C7F36"/>
    <w:rsid w:val="00311853"/>
    <w:rsid w:val="003528FF"/>
    <w:rsid w:val="003C5C9C"/>
    <w:rsid w:val="004254DC"/>
    <w:rsid w:val="00502613"/>
    <w:rsid w:val="005232A1"/>
    <w:rsid w:val="0057050F"/>
    <w:rsid w:val="005A217F"/>
    <w:rsid w:val="005B4EC0"/>
    <w:rsid w:val="00647E71"/>
    <w:rsid w:val="006B7D4D"/>
    <w:rsid w:val="006C165A"/>
    <w:rsid w:val="006E41D7"/>
    <w:rsid w:val="007F402D"/>
    <w:rsid w:val="008740C0"/>
    <w:rsid w:val="00923073"/>
    <w:rsid w:val="009A75E3"/>
    <w:rsid w:val="009B4C04"/>
    <w:rsid w:val="00AA2AC1"/>
    <w:rsid w:val="00AB0756"/>
    <w:rsid w:val="00B05E56"/>
    <w:rsid w:val="00B81660"/>
    <w:rsid w:val="00BE066C"/>
    <w:rsid w:val="00BF0259"/>
    <w:rsid w:val="00C30EA9"/>
    <w:rsid w:val="00CA1FB4"/>
    <w:rsid w:val="00CC22FE"/>
    <w:rsid w:val="00D219D2"/>
    <w:rsid w:val="00D749B0"/>
    <w:rsid w:val="00D948D5"/>
    <w:rsid w:val="00E31FDC"/>
    <w:rsid w:val="00E86CD0"/>
    <w:rsid w:val="00F076DD"/>
    <w:rsid w:val="00F6094E"/>
    <w:rsid w:val="00F73CD8"/>
    <w:rsid w:val="00FA5E7E"/>
    <w:rsid w:val="00FE2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4A4E20"/>
  <w15:chartTrackingRefBased/>
  <w15:docId w15:val="{0F4C44F7-11D7-4057-A8E9-815568F62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60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60E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A1FB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1FB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86CD0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6C16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C165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C165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C165A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647E7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052E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2E01"/>
  </w:style>
  <w:style w:type="paragraph" w:styleId="Footer">
    <w:name w:val="footer"/>
    <w:basedOn w:val="Normal"/>
    <w:link w:val="FooterChar"/>
    <w:uiPriority w:val="99"/>
    <w:unhideWhenUsed/>
    <w:rsid w:val="00052E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2E01"/>
  </w:style>
  <w:style w:type="paragraph" w:styleId="Revision">
    <w:name w:val="Revision"/>
    <w:hidden/>
    <w:uiPriority w:val="99"/>
    <w:semiHidden/>
    <w:rsid w:val="00052E0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rds-www.wharton.upenn.edu/pages/grid-items/using-sasstudio-part-1/" TargetMode="External"/><Relationship Id="rId18" Type="http://schemas.openxmlformats.org/officeDocument/2006/relationships/hyperlink" Target="https://cbs.cloud.panopto.eu/Panopto/Pages/Viewer.aspx?id=9bf2fddd-9df0-49bd-9dcc-ae4d00e5774b" TargetMode="External"/><Relationship Id="rId26" Type="http://schemas.openxmlformats.org/officeDocument/2006/relationships/hyperlink" Target="https://www.dropbox.com/sh/xkcm2whxe6yih5x/AACYVxFMOypFHDiq78wwdzk4a?dl=0" TargetMode="External"/><Relationship Id="rId39" Type="http://schemas.openxmlformats.org/officeDocument/2006/relationships/hyperlink" Target="https://wrds-www.wharton.upenn.edu/data-dictionary/crsp_a_stock/msedelist/" TargetMode="External"/><Relationship Id="rId21" Type="http://schemas.openxmlformats.org/officeDocument/2006/relationships/hyperlink" Target="https://www.dropbox.com/sh/xkcm2whxe6yih5x/AACYVxFMOypFHDiq78wwdzk4a?dl=0" TargetMode="External"/><Relationship Id="rId34" Type="http://schemas.openxmlformats.org/officeDocument/2006/relationships/hyperlink" Target="https://wrds-www.wharton.upenn.edu/data-dictionary/crsp_a_stock/msf/" TargetMode="External"/><Relationship Id="rId42" Type="http://schemas.openxmlformats.org/officeDocument/2006/relationships/hyperlink" Target="https://wrds-www.wharton.upenn.edu/data-dictionary/comp_global_daily/g_funda/" TargetMode="External"/><Relationship Id="rId47" Type="http://schemas.openxmlformats.org/officeDocument/2006/relationships/hyperlink" Target="https://wrds-www.wharton.upenn.edu/data-dictionary/comp_na_daily_all/secm/" TargetMode="External"/><Relationship Id="rId50" Type="http://schemas.openxmlformats.org/officeDocument/2006/relationships/hyperlink" Target="https://wrds-www.wharton.upenn.edu/data-dictionary/comp_na_daily_all/r_ex_codes/" TargetMode="External"/><Relationship Id="rId55" Type="http://schemas.openxmlformats.org/officeDocument/2006/relationships/footer" Target="footer2.xml"/><Relationship Id="rId7" Type="http://schemas.openxmlformats.org/officeDocument/2006/relationships/hyperlink" Target="https://onlinelibrary.wiley.com/doi/full/10.1111/jofi.13249" TargetMode="External"/><Relationship Id="rId2" Type="http://schemas.openxmlformats.org/officeDocument/2006/relationships/styles" Target="styles.xml"/><Relationship Id="rId16" Type="http://schemas.openxmlformats.org/officeDocument/2006/relationships/hyperlink" Target="https://wrds-www.wharton.upenn.edu/pages/grid-items/sas-studio-part-4/" TargetMode="External"/><Relationship Id="rId29" Type="http://schemas.openxmlformats.org/officeDocument/2006/relationships/hyperlink" Target="https://papers.ssrn.com/sol3/papers.cfm?abstract_id=3774514" TargetMode="External"/><Relationship Id="rId11" Type="http://schemas.openxmlformats.org/officeDocument/2006/relationships/hyperlink" Target="https://bigfi-datahub.com/index.php/replication-crisis/" TargetMode="External"/><Relationship Id="rId24" Type="http://schemas.openxmlformats.org/officeDocument/2006/relationships/hyperlink" Target="https://www.dropbox.com/sh/xkcm2whxe6yih5x/AACYVxFMOypFHDiq78wwdzk4a?dl=0" TargetMode="External"/><Relationship Id="rId32" Type="http://schemas.openxmlformats.org/officeDocument/2006/relationships/hyperlink" Target="https://wrds-cloud.wharton.upenn.edu/SASStudio/index" TargetMode="External"/><Relationship Id="rId37" Type="http://schemas.openxmlformats.org/officeDocument/2006/relationships/hyperlink" Target="https://wrds-www.wharton.upenn.edu/data-dictionary/crsp_a_stock/msenames/" TargetMode="External"/><Relationship Id="rId40" Type="http://schemas.openxmlformats.org/officeDocument/2006/relationships/hyperlink" Target="https://wrds-www.wharton.upenn.edu/data-dictionary/crsp_a_stock/dsedelist/" TargetMode="External"/><Relationship Id="rId45" Type="http://schemas.openxmlformats.org/officeDocument/2006/relationships/hyperlink" Target="https://wrds-www.wharton.upenn.edu/data-dictionary/comp_na_daily_all/secd/" TargetMode="External"/><Relationship Id="rId53" Type="http://schemas.openxmlformats.org/officeDocument/2006/relationships/header" Target="header2.xml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hyperlink" Target="https://cbs.cloud.panopto.eu/Panopto/Pages/Viewer.aspx?id=c2e9fb3b-edcc-4e15-be27-ae4b00db86e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ropbox.com/scl/fi/htmflto5ltss8j081lqim/JKP_WRDS_R_Guide.html?rlkey=o47kcexkrpa2d88fbkczt8v0w&amp;dl=1" TargetMode="External"/><Relationship Id="rId14" Type="http://schemas.openxmlformats.org/officeDocument/2006/relationships/hyperlink" Target="https://wrds-www.wharton.upenn.edu/pages/grid-items/sas-studio-part-2/" TargetMode="External"/><Relationship Id="rId22" Type="http://schemas.openxmlformats.org/officeDocument/2006/relationships/hyperlink" Target="https://cbs.cloud.panopto.eu/Panopto/Pages/Viewer.aspx?id=cf2d6ed5-86d9-4b0f-b02e-ae4d00d67f95" TargetMode="External"/><Relationship Id="rId27" Type="http://schemas.openxmlformats.org/officeDocument/2006/relationships/hyperlink" Target="https://wrds-www.wharton.upenn.edu/pages/about/3-ways-use-wrds/" TargetMode="External"/><Relationship Id="rId30" Type="http://schemas.openxmlformats.org/officeDocument/2006/relationships/hyperlink" Target="https://github.com/bkelly-lab/ReplicationCrisis" TargetMode="External"/><Relationship Id="rId35" Type="http://schemas.openxmlformats.org/officeDocument/2006/relationships/hyperlink" Target="https://wrds-www.wharton.upenn.edu/data-dictionary/crsp_a_stock/dsf/" TargetMode="External"/><Relationship Id="rId43" Type="http://schemas.openxmlformats.org/officeDocument/2006/relationships/hyperlink" Target="https://wrds-www.wharton.upenn.edu/data-dictionary/comp_na_daily_all/fundq/" TargetMode="External"/><Relationship Id="rId48" Type="http://schemas.openxmlformats.org/officeDocument/2006/relationships/hyperlink" Target="https://wrds-www.wharton.upenn.edu/data-dictionary/comp_na_daily_all/security/" TargetMode="External"/><Relationship Id="rId56" Type="http://schemas.openxmlformats.org/officeDocument/2006/relationships/header" Target="header3.xml"/><Relationship Id="rId8" Type="http://schemas.openxmlformats.org/officeDocument/2006/relationships/hyperlink" Target="https://wrds-www.wharton.upenn.edu/pages/get-data/contributed-data-forms/global-factor-data/" TargetMode="External"/><Relationship Id="rId51" Type="http://schemas.openxmlformats.org/officeDocument/2006/relationships/hyperlink" Target="https://wrds-www.wharton.upenn.edu/data-dictionary/comp_na_daily_all/exrt_dly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bigfi-datahub.com/index.php/elementor-1833/" TargetMode="External"/><Relationship Id="rId17" Type="http://schemas.openxmlformats.org/officeDocument/2006/relationships/hyperlink" Target="https://cbs.cloud.panopto.eu/Panopto/Pages/Viewer.aspx?id=a8977cdd-42b3-4520-a65e-ae4e00d748c0" TargetMode="External"/><Relationship Id="rId25" Type="http://schemas.openxmlformats.org/officeDocument/2006/relationships/hyperlink" Target="https://cbs.cloud.panopto.eu/Panopto/Pages/Viewer.aspx?id=cda4fce8-4870-4a6d-b91d-ae4d01098e6b" TargetMode="External"/><Relationship Id="rId33" Type="http://schemas.openxmlformats.org/officeDocument/2006/relationships/hyperlink" Target="https://wrds-www.wharton.upenn.edu/pages/about/data-vendors/" TargetMode="External"/><Relationship Id="rId38" Type="http://schemas.openxmlformats.org/officeDocument/2006/relationships/hyperlink" Target="https://wrds-www.wharton.upenn.edu/data-dictionary/crsp_a_stock/dsenames/" TargetMode="External"/><Relationship Id="rId46" Type="http://schemas.openxmlformats.org/officeDocument/2006/relationships/hyperlink" Target="https://wrds-www.wharton.upenn.edu/data-dictionary/comp_global/g_secd/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s://cbs.cloud.panopto.eu/Panopto/Pages/Viewer.aspx?id=0c88d49d-df62-4121-b80b-ae4b00f559b6" TargetMode="External"/><Relationship Id="rId41" Type="http://schemas.openxmlformats.org/officeDocument/2006/relationships/hyperlink" Target="https://wrds-www.wharton.upenn.edu/data-dictionary/comp_na_daily_all/funda/" TargetMode="External"/><Relationship Id="rId54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rds-www.wharton.upenn.edu/pages/grid-items/sas-studio-part-3/" TargetMode="External"/><Relationship Id="rId23" Type="http://schemas.openxmlformats.org/officeDocument/2006/relationships/hyperlink" Target="https://cbs.cloud.panopto.eu/Panopto/Pages/Viewer.aspx?id=93025220-4dda-40e4-889a-ae4c00daef7f" TargetMode="External"/><Relationship Id="rId28" Type="http://schemas.openxmlformats.org/officeDocument/2006/relationships/hyperlink" Target="https://wrds-cloud.wharton.upenn.edu/SASStudio/index" TargetMode="External"/><Relationship Id="rId36" Type="http://schemas.openxmlformats.org/officeDocument/2006/relationships/hyperlink" Target="https://wrds-www.wharton.upenn.edu/data-dictionary/crsp_a_ccm/ccmxpf_lnkhist/" TargetMode="External"/><Relationship Id="rId49" Type="http://schemas.openxmlformats.org/officeDocument/2006/relationships/hyperlink" Target="https://wrds-www.wharton.upenn.edu/data-dictionary/comp_global/g_security/" TargetMode="External"/><Relationship Id="rId57" Type="http://schemas.openxmlformats.org/officeDocument/2006/relationships/footer" Target="footer3.xml"/><Relationship Id="rId10" Type="http://schemas.openxmlformats.org/officeDocument/2006/relationships/hyperlink" Target="https://www.dropbox.com/scl/fi/60o4smzzxhcf2fcaihy6t/JKP_WRDS_Python_Guide.html?rlkey=vfphlkak2osap87tftisebl91&amp;dl=1" TargetMode="External"/><Relationship Id="rId31" Type="http://schemas.openxmlformats.org/officeDocument/2006/relationships/hyperlink" Target="https://JKPfactors.com/" TargetMode="External"/><Relationship Id="rId44" Type="http://schemas.openxmlformats.org/officeDocument/2006/relationships/hyperlink" Target="https://wrds-www.wharton.upenn.edu/data-dictionary/comp_global/g_funda/" TargetMode="External"/><Relationship Id="rId52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rds-www.wharton.upenn.edu/documents/1413/CRSP_useful_variables.pp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4</Pages>
  <Words>1547</Words>
  <Characters>9439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BS - Copenhagen Business School</Company>
  <LinksUpToDate>false</LinksUpToDate>
  <CharactersWithSpaces>10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is Ingerslev Jensen</dc:creator>
  <cp:keywords/>
  <dc:description/>
  <cp:lastModifiedBy>Marc Hartung Eskildsen</cp:lastModifiedBy>
  <cp:revision>17</cp:revision>
  <cp:lastPrinted>2022-03-28T09:03:00Z</cp:lastPrinted>
  <dcterms:created xsi:type="dcterms:W3CDTF">2022-03-28T07:31:00Z</dcterms:created>
  <dcterms:modified xsi:type="dcterms:W3CDTF">2024-01-25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2910ada3ec8b69fa274df8c8607648460eaff6041dc0da98b41c0314c21688</vt:lpwstr>
  </property>
</Properties>
</file>